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FB7CBB7" w14:textId="475292B3" w:rsidR="008464E2" w:rsidRDefault="00557C5F" w:rsidP="001F5DCB">
      <w:pPr>
        <w:tabs>
          <w:tab w:val="left" w:pos="2251"/>
          <w:tab w:val="left" w:pos="2371"/>
          <w:tab w:val="center" w:pos="4873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087B58">
        <w:rPr>
          <w:rFonts w:ascii="Arial" w:eastAsia="Arial" w:hAnsi="Arial" w:cs="Arial"/>
          <w:b/>
          <w:sz w:val="32"/>
          <w:szCs w:val="32"/>
        </w:rPr>
        <w:t>DSWD</w:t>
      </w:r>
      <w:r w:rsidR="00E04AE5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Pr="00087B58">
        <w:rPr>
          <w:rFonts w:ascii="Arial" w:eastAsia="Arial" w:hAnsi="Arial" w:cs="Arial"/>
          <w:b/>
          <w:sz w:val="32"/>
          <w:szCs w:val="32"/>
        </w:rPr>
        <w:t>DROMIC</w:t>
      </w:r>
      <w:r w:rsidR="00E04AE5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="00196F79">
        <w:rPr>
          <w:rFonts w:ascii="Arial" w:eastAsia="Arial" w:hAnsi="Arial" w:cs="Arial"/>
          <w:b/>
          <w:sz w:val="32"/>
          <w:szCs w:val="32"/>
        </w:rPr>
        <w:t xml:space="preserve">Terminal </w:t>
      </w:r>
      <w:r w:rsidR="00A35600" w:rsidRPr="00087B58">
        <w:rPr>
          <w:rFonts w:ascii="Arial" w:eastAsia="Arial" w:hAnsi="Arial" w:cs="Arial"/>
          <w:b/>
          <w:sz w:val="32"/>
          <w:szCs w:val="32"/>
        </w:rPr>
        <w:t>Report</w:t>
      </w:r>
      <w:r w:rsidR="00E04AE5" w:rsidRPr="00087B58">
        <w:rPr>
          <w:rFonts w:ascii="Arial" w:eastAsia="Arial" w:hAnsi="Arial" w:cs="Arial"/>
          <w:b/>
          <w:sz w:val="32"/>
          <w:szCs w:val="32"/>
        </w:rPr>
        <w:t xml:space="preserve"> </w:t>
      </w:r>
      <w:r w:rsidR="00FC54C7" w:rsidRPr="00087B58">
        <w:rPr>
          <w:rFonts w:ascii="Arial" w:eastAsia="Arial" w:hAnsi="Arial" w:cs="Arial"/>
          <w:b/>
          <w:sz w:val="32"/>
          <w:szCs w:val="32"/>
        </w:rPr>
        <w:t>on</w:t>
      </w:r>
      <w:r w:rsidR="000D1CD4" w:rsidRPr="00087B58">
        <w:rPr>
          <w:rFonts w:ascii="Arial" w:eastAsia="Arial" w:hAnsi="Arial" w:cs="Arial"/>
          <w:b/>
          <w:sz w:val="32"/>
          <w:szCs w:val="32"/>
        </w:rPr>
        <w:t xml:space="preserve"> t</w:t>
      </w:r>
      <w:r w:rsidR="00FC54C7" w:rsidRPr="00087B58">
        <w:rPr>
          <w:rFonts w:ascii="Arial" w:eastAsia="Arial" w:hAnsi="Arial" w:cs="Arial"/>
          <w:b/>
          <w:sz w:val="32"/>
          <w:szCs w:val="32"/>
        </w:rPr>
        <w:t>he</w:t>
      </w:r>
      <w:r w:rsidR="006A3670" w:rsidRPr="00087B58">
        <w:rPr>
          <w:rFonts w:ascii="Arial" w:eastAsia="Arial" w:hAnsi="Arial" w:cs="Arial"/>
          <w:b/>
          <w:sz w:val="32"/>
          <w:szCs w:val="32"/>
        </w:rPr>
        <w:t xml:space="preserve"> </w:t>
      </w:r>
    </w:p>
    <w:p w14:paraId="7E08B8BE" w14:textId="55E36573" w:rsidR="00F04638" w:rsidRPr="00087B58" w:rsidRDefault="004D10AF" w:rsidP="001F5DCB">
      <w:pPr>
        <w:tabs>
          <w:tab w:val="left" w:pos="2251"/>
          <w:tab w:val="left" w:pos="2371"/>
          <w:tab w:val="center" w:pos="4873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Flash</w:t>
      </w:r>
      <w:r w:rsidR="009A675C">
        <w:rPr>
          <w:rFonts w:ascii="Arial" w:eastAsia="Arial" w:hAnsi="Arial" w:cs="Arial"/>
          <w:b/>
          <w:sz w:val="32"/>
          <w:szCs w:val="32"/>
        </w:rPr>
        <w:t>f</w:t>
      </w:r>
      <w:r>
        <w:rPr>
          <w:rFonts w:ascii="Arial" w:eastAsia="Arial" w:hAnsi="Arial" w:cs="Arial"/>
          <w:b/>
          <w:sz w:val="32"/>
          <w:szCs w:val="32"/>
        </w:rPr>
        <w:t xml:space="preserve">lood Incident in </w:t>
      </w:r>
      <w:r w:rsidR="008464E2">
        <w:rPr>
          <w:rFonts w:ascii="Arial" w:eastAsia="Arial" w:hAnsi="Arial" w:cs="Arial"/>
          <w:b/>
          <w:sz w:val="32"/>
          <w:szCs w:val="32"/>
        </w:rPr>
        <w:t>Davao City</w:t>
      </w:r>
    </w:p>
    <w:p w14:paraId="150B165C" w14:textId="13E587E5" w:rsidR="00E94313" w:rsidRPr="00087B58" w:rsidRDefault="00196F79" w:rsidP="00AE096E">
      <w:pPr>
        <w:tabs>
          <w:tab w:val="left" w:pos="2251"/>
          <w:tab w:val="left" w:pos="2371"/>
          <w:tab w:val="center" w:pos="4873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4</w:t>
      </w:r>
      <w:r w:rsidR="005E5FD3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January</w:t>
      </w:r>
      <w:r w:rsidR="00E04AE5" w:rsidRPr="00087B58">
        <w:rPr>
          <w:rFonts w:ascii="Arial" w:eastAsia="Arial" w:hAnsi="Arial" w:cs="Arial"/>
          <w:sz w:val="24"/>
          <w:szCs w:val="24"/>
        </w:rPr>
        <w:t xml:space="preserve"> </w:t>
      </w:r>
      <w:r w:rsidR="00337C05" w:rsidRPr="00087B58">
        <w:rPr>
          <w:rFonts w:ascii="Arial" w:eastAsia="Arial" w:hAnsi="Arial" w:cs="Arial"/>
          <w:sz w:val="24"/>
          <w:szCs w:val="24"/>
        </w:rPr>
        <w:t>202</w:t>
      </w:r>
      <w:r w:rsidR="003677F5">
        <w:rPr>
          <w:rFonts w:ascii="Arial" w:eastAsia="Arial" w:hAnsi="Arial" w:cs="Arial"/>
          <w:sz w:val="24"/>
          <w:szCs w:val="24"/>
        </w:rPr>
        <w:t>1</w:t>
      </w:r>
      <w:r w:rsidR="002E1F6A" w:rsidRPr="00087B58">
        <w:rPr>
          <w:rFonts w:ascii="Arial" w:eastAsia="Arial" w:hAnsi="Arial" w:cs="Arial"/>
          <w:sz w:val="24"/>
          <w:szCs w:val="24"/>
        </w:rPr>
        <w:t>,</w:t>
      </w:r>
      <w:r w:rsidR="00E04AE5" w:rsidRPr="00087B58">
        <w:rPr>
          <w:rFonts w:ascii="Arial" w:eastAsia="Arial" w:hAnsi="Arial" w:cs="Arial"/>
          <w:sz w:val="24"/>
          <w:szCs w:val="24"/>
        </w:rPr>
        <w:t xml:space="preserve"> </w:t>
      </w:r>
      <w:bookmarkStart w:id="0" w:name="_gjdgxs" w:colFirst="0" w:colLast="0"/>
      <w:bookmarkEnd w:id="0"/>
      <w:r w:rsidR="001F5DCB">
        <w:rPr>
          <w:rFonts w:ascii="Arial" w:eastAsia="Arial" w:hAnsi="Arial" w:cs="Arial"/>
          <w:sz w:val="24"/>
          <w:szCs w:val="24"/>
        </w:rPr>
        <w:t>6</w:t>
      </w:r>
      <w:r w:rsidR="0023610A" w:rsidRPr="00087B58">
        <w:rPr>
          <w:rFonts w:ascii="Arial" w:eastAsia="Arial" w:hAnsi="Arial" w:cs="Arial"/>
          <w:sz w:val="24"/>
          <w:szCs w:val="24"/>
        </w:rPr>
        <w:t>P</w:t>
      </w:r>
      <w:r w:rsidR="00352A18" w:rsidRPr="00087B58">
        <w:rPr>
          <w:rFonts w:ascii="Arial" w:eastAsia="Arial" w:hAnsi="Arial" w:cs="Arial"/>
          <w:sz w:val="24"/>
          <w:szCs w:val="24"/>
        </w:rPr>
        <w:t>M</w:t>
      </w:r>
    </w:p>
    <w:p w14:paraId="6565911A" w14:textId="77777777" w:rsidR="00E94313" w:rsidRPr="00087B58" w:rsidRDefault="00E94313" w:rsidP="00AE096E">
      <w:pP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047C88E9" w14:textId="0334832D" w:rsidR="00470FE4" w:rsidRPr="00087B58" w:rsidRDefault="00FC54C7" w:rsidP="00AE096E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087B58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1098FD5D" w14:textId="77777777" w:rsidR="00A216DC" w:rsidRPr="00087B58" w:rsidRDefault="00A216DC" w:rsidP="00F35540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DD7465E" w14:textId="1BA97BB8" w:rsidR="005734ED" w:rsidRPr="00196F79" w:rsidRDefault="00196F79" w:rsidP="00F35540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</w:pPr>
      <w:r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This is the final report on the flashflood incident occurred in </w:t>
      </w:r>
      <w:r w:rsidRPr="00196F79">
        <w:rPr>
          <w:rFonts w:ascii="Arial" w:eastAsia="Times New Roman" w:hAnsi="Arial" w:cs="Arial"/>
          <w:i/>
          <w:iCs/>
          <w:color w:val="auto"/>
          <w:sz w:val="24"/>
          <w:szCs w:val="24"/>
          <w:lang w:eastAsia="en-US"/>
        </w:rPr>
        <w:t>Barangays:</w:t>
      </w:r>
      <w:r w:rsidRPr="00196F79">
        <w:rPr>
          <w:i/>
          <w:iCs/>
        </w:rPr>
        <w:t xml:space="preserve"> </w:t>
      </w:r>
      <w:r w:rsidRPr="00196F79">
        <w:rPr>
          <w:rFonts w:ascii="Arial" w:eastAsia="Times New Roman" w:hAnsi="Arial" w:cs="Arial"/>
          <w:i/>
          <w:iCs/>
          <w:color w:val="auto"/>
          <w:sz w:val="24"/>
          <w:szCs w:val="24"/>
          <w:lang w:eastAsia="en-US"/>
        </w:rPr>
        <w:t>Tibungco, Lizada and Lasang in Davao City due to heavy rains brought by the trough of Tropical Depression “Pepito”,</w:t>
      </w:r>
      <w:r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o</w:t>
      </w:r>
      <w:r w:rsidR="00C670C1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n</w:t>
      </w:r>
      <w:r w:rsidR="00E04AE5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043776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1</w:t>
      </w:r>
      <w:r w:rsidR="008464E2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9</w:t>
      </w:r>
      <w:r w:rsidR="00704237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043776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October</w:t>
      </w:r>
      <w:r w:rsidR="00704237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2</w:t>
      </w:r>
      <w:r w:rsidR="00337C05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020</w:t>
      </w:r>
      <w:r w:rsidR="0016455E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at around </w:t>
      </w:r>
      <w:r w:rsidR="008464E2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7</w:t>
      </w:r>
      <w:r w:rsidR="0016455E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:</w:t>
      </w:r>
      <w:r w:rsidR="008464E2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39</w:t>
      </w:r>
      <w:r w:rsidR="00D776AB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P</w:t>
      </w:r>
      <w:r w:rsidR="0016455E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>M</w:t>
      </w:r>
      <w:r w:rsidR="00704237" w:rsidRPr="00196F79">
        <w:rPr>
          <w:rFonts w:ascii="Arial" w:eastAsia="Arial" w:hAnsi="Arial" w:cs="Arial"/>
          <w:i/>
          <w:iCs/>
          <w:color w:val="000000" w:themeColor="text1"/>
          <w:sz w:val="24"/>
          <w:szCs w:val="24"/>
        </w:rPr>
        <w:t xml:space="preserve"> </w:t>
      </w:r>
    </w:p>
    <w:p w14:paraId="0C96463D" w14:textId="1823ED5B" w:rsidR="00F35540" w:rsidRPr="00087B58" w:rsidRDefault="00AE4967" w:rsidP="00F35540">
      <w:pPr>
        <w:spacing w:after="0" w:line="240" w:lineRule="auto"/>
        <w:contextualSpacing/>
        <w:jc w:val="right"/>
        <w:rPr>
          <w:rFonts w:ascii="Arial" w:eastAsia="Arial" w:hAnsi="Arial" w:cs="Arial"/>
          <w:color w:val="000000" w:themeColor="text1"/>
          <w:sz w:val="16"/>
          <w:szCs w:val="16"/>
        </w:rPr>
      </w:pP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E04AE5"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>DSWD-</w:t>
      </w:r>
      <w:r w:rsidR="00875F87" w:rsidRPr="00087B58">
        <w:rPr>
          <w:rFonts w:ascii="Arial" w:eastAsia="Arial" w:hAnsi="Arial" w:cs="Arial"/>
          <w:i/>
          <w:color w:val="0070C0"/>
          <w:sz w:val="16"/>
          <w:szCs w:val="16"/>
        </w:rPr>
        <w:t>FO</w:t>
      </w:r>
      <w:r w:rsidR="00E04AE5"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070B8C" w:rsidRPr="00087B58">
        <w:rPr>
          <w:rFonts w:ascii="Arial" w:eastAsia="Arial" w:hAnsi="Arial" w:cs="Arial"/>
          <w:i/>
          <w:color w:val="0070C0"/>
          <w:sz w:val="16"/>
          <w:szCs w:val="16"/>
        </w:rPr>
        <w:t>XI</w:t>
      </w:r>
      <w:bookmarkStart w:id="1" w:name="_30j0zll" w:colFirst="0" w:colLast="0"/>
      <w:bookmarkEnd w:id="1"/>
    </w:p>
    <w:p w14:paraId="3EFDFE0D" w14:textId="77777777" w:rsidR="00F35540" w:rsidRPr="00087B58" w:rsidRDefault="00F35540" w:rsidP="00F35540">
      <w:pPr>
        <w:spacing w:after="0" w:line="240" w:lineRule="auto"/>
        <w:contextualSpacing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27657A29" w14:textId="3BE080DA" w:rsidR="00470FE4" w:rsidRPr="00087B58" w:rsidRDefault="00FC54C7" w:rsidP="00AE096E">
      <w:pPr>
        <w:numPr>
          <w:ilvl w:val="0"/>
          <w:numId w:val="2"/>
        </w:numPr>
        <w:spacing w:after="0" w:line="240" w:lineRule="auto"/>
        <w:ind w:hanging="360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of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Affected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Families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/</w:t>
      </w:r>
      <w:r w:rsidR="00E04AE5" w:rsidRPr="00087B58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b/>
          <w:color w:val="002060"/>
          <w:sz w:val="24"/>
          <w:szCs w:val="24"/>
        </w:rPr>
        <w:t>Persons</w:t>
      </w:r>
    </w:p>
    <w:p w14:paraId="7B0C3F6C" w14:textId="2AEAA957" w:rsidR="00470FE4" w:rsidRPr="00196F79" w:rsidRDefault="0023610A" w:rsidP="001F5DCB">
      <w:pPr>
        <w:spacing w:after="0" w:line="240" w:lineRule="auto"/>
        <w:ind w:left="360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196F79">
        <w:rPr>
          <w:rFonts w:ascii="Arial" w:eastAsia="Arial" w:hAnsi="Arial" w:cs="Arial"/>
          <w:bCs/>
          <w:color w:val="auto"/>
          <w:sz w:val="24"/>
          <w:szCs w:val="24"/>
        </w:rPr>
        <w:t>A total of</w:t>
      </w:r>
      <w:r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7A1B" w:rsidRPr="00196F79">
        <w:rPr>
          <w:rFonts w:ascii="Arial" w:eastAsia="Arial" w:hAnsi="Arial" w:cs="Arial"/>
          <w:b/>
          <w:color w:val="auto"/>
          <w:sz w:val="24"/>
          <w:szCs w:val="24"/>
        </w:rPr>
        <w:t>823</w:t>
      </w:r>
      <w:r w:rsidR="009476E0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b/>
          <w:color w:val="auto"/>
          <w:sz w:val="24"/>
          <w:szCs w:val="24"/>
        </w:rPr>
        <w:t>families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color w:val="auto"/>
          <w:sz w:val="24"/>
          <w:szCs w:val="24"/>
        </w:rPr>
        <w:t>or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837A1B" w:rsidRPr="00196F79">
        <w:rPr>
          <w:rFonts w:ascii="Arial" w:eastAsia="Arial" w:hAnsi="Arial" w:cs="Arial"/>
          <w:b/>
          <w:color w:val="auto"/>
          <w:sz w:val="24"/>
          <w:szCs w:val="24"/>
        </w:rPr>
        <w:t>4,094</w:t>
      </w:r>
      <w:r w:rsidR="009476E0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b/>
          <w:color w:val="auto"/>
          <w:sz w:val="24"/>
          <w:szCs w:val="24"/>
        </w:rPr>
        <w:t>persons</w:t>
      </w:r>
      <w:r w:rsidR="00E04AE5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color w:val="auto"/>
          <w:sz w:val="24"/>
          <w:szCs w:val="24"/>
        </w:rPr>
        <w:t>were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color w:val="auto"/>
          <w:sz w:val="24"/>
          <w:szCs w:val="24"/>
        </w:rPr>
        <w:t>affected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8D156C" w:rsidRPr="00196F79">
        <w:rPr>
          <w:rFonts w:ascii="Arial" w:eastAsia="Arial" w:hAnsi="Arial" w:cs="Arial"/>
          <w:color w:val="auto"/>
          <w:sz w:val="24"/>
          <w:szCs w:val="24"/>
        </w:rPr>
        <w:t xml:space="preserve">by the </w:t>
      </w:r>
      <w:r w:rsidR="009E416A" w:rsidRPr="00196F79">
        <w:rPr>
          <w:rFonts w:ascii="Arial" w:eastAsia="Arial" w:hAnsi="Arial" w:cs="Arial"/>
          <w:color w:val="auto"/>
          <w:sz w:val="24"/>
          <w:szCs w:val="24"/>
        </w:rPr>
        <w:t>flashflood incident</w:t>
      </w:r>
      <w:r w:rsidR="008D156C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4289B" w:rsidRPr="00196F79">
        <w:rPr>
          <w:rFonts w:ascii="Arial" w:eastAsia="Arial" w:hAnsi="Arial" w:cs="Arial"/>
          <w:color w:val="auto"/>
          <w:sz w:val="24"/>
          <w:szCs w:val="24"/>
        </w:rPr>
        <w:t>in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0420AD" w:rsidRPr="00196F79">
        <w:rPr>
          <w:rFonts w:ascii="Arial" w:eastAsia="Arial" w:hAnsi="Arial" w:cs="Arial"/>
          <w:b/>
          <w:color w:val="auto"/>
          <w:sz w:val="24"/>
          <w:szCs w:val="24"/>
        </w:rPr>
        <w:t>3</w:t>
      </w:r>
      <w:r w:rsidR="004C0ABF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7A1B" w:rsidRPr="00196F79">
        <w:rPr>
          <w:rFonts w:ascii="Arial" w:eastAsia="Arial" w:hAnsi="Arial" w:cs="Arial"/>
          <w:b/>
          <w:color w:val="auto"/>
          <w:sz w:val="24"/>
          <w:szCs w:val="24"/>
        </w:rPr>
        <w:t>B</w:t>
      </w:r>
      <w:r w:rsidR="004C0ABF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arangays </w:t>
      </w:r>
      <w:r w:rsidR="004C0ABF" w:rsidRPr="00196F79">
        <w:rPr>
          <w:rFonts w:ascii="Arial" w:eastAsia="Arial" w:hAnsi="Arial" w:cs="Arial"/>
          <w:color w:val="auto"/>
          <w:sz w:val="24"/>
          <w:szCs w:val="24"/>
        </w:rPr>
        <w:t xml:space="preserve">in </w:t>
      </w:r>
      <w:r w:rsidR="003B5550" w:rsidRPr="00196F79">
        <w:rPr>
          <w:rFonts w:ascii="Arial" w:eastAsia="Arial" w:hAnsi="Arial" w:cs="Arial"/>
          <w:b/>
          <w:color w:val="auto"/>
          <w:sz w:val="24"/>
          <w:szCs w:val="24"/>
        </w:rPr>
        <w:t>Bunawan, Paquibato</w:t>
      </w:r>
      <w:r w:rsidR="001F5DCB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F5DCB" w:rsidRPr="00196F79">
        <w:rPr>
          <w:rFonts w:ascii="Arial" w:eastAsia="Arial" w:hAnsi="Arial" w:cs="Arial"/>
          <w:color w:val="auto"/>
          <w:sz w:val="24"/>
          <w:szCs w:val="24"/>
        </w:rPr>
        <w:t xml:space="preserve">and </w:t>
      </w:r>
      <w:r w:rsidR="003B5550" w:rsidRPr="00196F79">
        <w:rPr>
          <w:rFonts w:ascii="Arial" w:eastAsia="Arial" w:hAnsi="Arial" w:cs="Arial"/>
          <w:b/>
          <w:color w:val="auto"/>
          <w:sz w:val="24"/>
          <w:szCs w:val="24"/>
        </w:rPr>
        <w:t>Toril</w:t>
      </w:r>
      <w:r w:rsidR="000420AD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, </w:t>
      </w:r>
      <w:r w:rsidR="003B5550" w:rsidRPr="00196F79">
        <w:rPr>
          <w:rFonts w:ascii="Arial" w:eastAsia="Arial" w:hAnsi="Arial" w:cs="Arial"/>
          <w:b/>
          <w:color w:val="auto"/>
          <w:sz w:val="24"/>
          <w:szCs w:val="24"/>
        </w:rPr>
        <w:t>Davao City</w:t>
      </w:r>
      <w:r w:rsidR="009476E0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color w:val="auto"/>
          <w:sz w:val="24"/>
          <w:szCs w:val="24"/>
        </w:rPr>
        <w:t>(</w:t>
      </w:r>
      <w:r w:rsidR="00C97971" w:rsidRPr="00196F79">
        <w:rPr>
          <w:rFonts w:ascii="Arial" w:eastAsia="Arial" w:hAnsi="Arial" w:cs="Arial"/>
          <w:color w:val="auto"/>
          <w:sz w:val="24"/>
          <w:szCs w:val="24"/>
        </w:rPr>
        <w:t>see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color w:val="auto"/>
          <w:sz w:val="24"/>
          <w:szCs w:val="24"/>
        </w:rPr>
        <w:t>Table</w:t>
      </w:r>
      <w:r w:rsidR="00E04AE5" w:rsidRPr="00196F7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FC54C7" w:rsidRPr="00196F79">
        <w:rPr>
          <w:rFonts w:ascii="Arial" w:eastAsia="Arial" w:hAnsi="Arial" w:cs="Arial"/>
          <w:color w:val="auto"/>
          <w:sz w:val="24"/>
          <w:szCs w:val="24"/>
        </w:rPr>
        <w:t>1).</w:t>
      </w:r>
    </w:p>
    <w:p w14:paraId="1FEA0BD8" w14:textId="77777777" w:rsidR="0074289B" w:rsidRPr="00A766CF" w:rsidRDefault="0074289B" w:rsidP="00AE096E">
      <w:pPr>
        <w:spacing w:after="0" w:line="240" w:lineRule="auto"/>
        <w:contextualSpacing/>
        <w:jc w:val="both"/>
        <w:rPr>
          <w:rFonts w:ascii="Arial" w:eastAsia="Arial" w:hAnsi="Arial" w:cs="Arial"/>
          <w:color w:val="auto"/>
          <w:sz w:val="24"/>
          <w:szCs w:val="24"/>
        </w:rPr>
      </w:pPr>
    </w:p>
    <w:p w14:paraId="70D52FD0" w14:textId="236256A2" w:rsidR="00470FE4" w:rsidRPr="00087B58" w:rsidRDefault="00FC54C7" w:rsidP="00AE096E">
      <w:pPr>
        <w:spacing w:after="0" w:line="240" w:lineRule="auto"/>
        <w:ind w:firstLine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087B58">
        <w:rPr>
          <w:rFonts w:ascii="Arial" w:eastAsia="Arial" w:hAnsi="Arial" w:cs="Arial"/>
          <w:b/>
          <w:i/>
          <w:sz w:val="20"/>
          <w:szCs w:val="20"/>
        </w:rPr>
        <w:t>Tabl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e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1.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B8502F" w:rsidRPr="00087B58">
        <w:rPr>
          <w:rFonts w:ascii="Arial" w:eastAsia="Arial" w:hAnsi="Arial" w:cs="Arial"/>
          <w:b/>
          <w:i/>
          <w:sz w:val="20"/>
          <w:szCs w:val="20"/>
        </w:rPr>
        <w:t>Number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B8502F" w:rsidRPr="00087B58">
        <w:rPr>
          <w:rFonts w:ascii="Arial" w:eastAsia="Arial" w:hAnsi="Arial" w:cs="Arial"/>
          <w:b/>
          <w:i/>
          <w:sz w:val="20"/>
          <w:szCs w:val="20"/>
        </w:rPr>
        <w:t>of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Affected</w:t>
      </w:r>
      <w:r w:rsidR="00E04AE5" w:rsidRPr="00087B58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Families</w:t>
      </w:r>
      <w:r w:rsidR="002A64E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/</w:t>
      </w:r>
      <w:r w:rsidR="002A64EF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615BA3" w:rsidRPr="00087B58"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"/>
        <w:gridCol w:w="4438"/>
        <w:gridCol w:w="2036"/>
        <w:gridCol w:w="1347"/>
        <w:gridCol w:w="1351"/>
      </w:tblGrid>
      <w:tr w:rsidR="001F5DCB" w:rsidRPr="001F5DCB" w14:paraId="16499BD8" w14:textId="77777777" w:rsidTr="00837A1B">
        <w:trPr>
          <w:trHeight w:val="20"/>
        </w:trPr>
        <w:tc>
          <w:tcPr>
            <w:tcW w:w="245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9F141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93DEE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1F5DCB" w:rsidRPr="001F5DCB" w14:paraId="7117FCD8" w14:textId="77777777" w:rsidTr="00837A1B">
        <w:trPr>
          <w:trHeight w:val="20"/>
        </w:trPr>
        <w:tc>
          <w:tcPr>
            <w:tcW w:w="245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0C095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90C18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1A0DB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4A483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1F5DCB" w:rsidRPr="001F5DCB" w14:paraId="0ED10D44" w14:textId="77777777" w:rsidTr="00837A1B">
        <w:trPr>
          <w:trHeight w:val="20"/>
        </w:trPr>
        <w:tc>
          <w:tcPr>
            <w:tcW w:w="24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5F506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F5DCB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5D6BF" w14:textId="403760FC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C490F" w14:textId="67FF531F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B9F09" w14:textId="754FE37D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</w:tr>
      <w:tr w:rsidR="001F5DCB" w:rsidRPr="001F5DCB" w14:paraId="50031F04" w14:textId="77777777" w:rsidTr="00837A1B">
        <w:trPr>
          <w:trHeight w:val="20"/>
        </w:trPr>
        <w:tc>
          <w:tcPr>
            <w:tcW w:w="24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699E3" w14:textId="1601F6F0" w:rsidR="001F5DCB" w:rsidRPr="001F5DCB" w:rsidRDefault="00837A1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1F5DCB" w:rsidRPr="001F5DCB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109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A4514" w14:textId="6A137412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8B8CE" w14:textId="561EF6B2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67494" w14:textId="477EBA86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</w:tr>
      <w:tr w:rsidR="001F5DCB" w:rsidRPr="001F5DCB" w14:paraId="3F8F3F4B" w14:textId="77777777" w:rsidTr="00837A1B">
        <w:trPr>
          <w:trHeight w:val="20"/>
        </w:trPr>
        <w:tc>
          <w:tcPr>
            <w:tcW w:w="24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9C0B6" w14:textId="570F3C8F" w:rsidR="001F5DCB" w:rsidRPr="001F5DCB" w:rsidRDefault="00837A1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vao Del Sur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2BAF1" w14:textId="72E02EF9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A8B8F" w14:textId="3B2261E6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8EF40" w14:textId="44F96CEE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</w:tr>
      <w:tr w:rsidR="001F5DCB" w:rsidRPr="001F5DCB" w14:paraId="3A32A4CF" w14:textId="77777777" w:rsidTr="00B55508">
        <w:trPr>
          <w:trHeight w:val="20"/>
        </w:trPr>
        <w:tc>
          <w:tcPr>
            <w:tcW w:w="7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C004D" w14:textId="77777777" w:rsidR="001F5DCB" w:rsidRPr="001F5DCB" w:rsidRDefault="001F5DC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F5DCB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484EE" w14:textId="5CD14F45" w:rsidR="001F5DCB" w:rsidRPr="001F5DCB" w:rsidRDefault="00837A1B" w:rsidP="001F5DC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Davao City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C7B25" w14:textId="790B215D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 w:rsidR="001F5DCB" w:rsidRPr="001F5DC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D2EBB" w14:textId="4AE5D9C4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823</w:t>
            </w:r>
            <w:r w:rsidR="001F5DCB" w:rsidRPr="001F5DC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6922D" w14:textId="0FCBBC42" w:rsidR="001F5DCB" w:rsidRPr="001F5DCB" w:rsidRDefault="00837A1B" w:rsidP="001F5DC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4,094</w:t>
            </w:r>
          </w:p>
        </w:tc>
      </w:tr>
    </w:tbl>
    <w:p w14:paraId="641C368E" w14:textId="4EE00531" w:rsidR="000908DF" w:rsidRPr="00087B58" w:rsidRDefault="005930E9" w:rsidP="00F35540">
      <w:pPr>
        <w:pStyle w:val="ListParagraph"/>
        <w:spacing w:after="0" w:line="240" w:lineRule="auto"/>
        <w:ind w:left="2160"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Source: </w:t>
      </w:r>
      <w:r w:rsidR="0023610A" w:rsidRPr="00087B58">
        <w:rPr>
          <w:rFonts w:ascii="Arial" w:eastAsia="Arial" w:hAnsi="Arial" w:cs="Arial"/>
          <w:i/>
          <w:color w:val="0070C0"/>
          <w:sz w:val="16"/>
          <w:szCs w:val="16"/>
        </w:rPr>
        <w:t>DSWD-FO XI</w:t>
      </w:r>
    </w:p>
    <w:p w14:paraId="22040A10" w14:textId="77777777" w:rsidR="00F35540" w:rsidRPr="00087B58" w:rsidRDefault="00F35540" w:rsidP="00F35540">
      <w:pPr>
        <w:pStyle w:val="ListParagraph"/>
        <w:spacing w:after="0" w:line="240" w:lineRule="auto"/>
        <w:ind w:left="2160"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21BA4184" w14:textId="77777777" w:rsidR="00196F79" w:rsidRDefault="00FC54C7" w:rsidP="00196F79">
      <w:pPr>
        <w:numPr>
          <w:ilvl w:val="0"/>
          <w:numId w:val="2"/>
        </w:numPr>
        <w:spacing w:after="0" w:line="240" w:lineRule="auto"/>
        <w:ind w:left="284" w:hanging="360"/>
        <w:contextualSpacing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of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Displaced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Families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F5DCB">
        <w:rPr>
          <w:rFonts w:ascii="Arial" w:eastAsia="Arial" w:hAnsi="Arial" w:cs="Arial"/>
          <w:b/>
          <w:color w:val="002060"/>
          <w:sz w:val="24"/>
          <w:szCs w:val="24"/>
        </w:rPr>
        <w:t>/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4D742A" w:rsidRPr="001F5DCB">
        <w:rPr>
          <w:rFonts w:ascii="Arial" w:eastAsia="Arial" w:hAnsi="Arial" w:cs="Arial"/>
          <w:b/>
          <w:color w:val="002060"/>
          <w:sz w:val="24"/>
          <w:szCs w:val="24"/>
        </w:rPr>
        <w:t>Persons</w:t>
      </w:r>
      <w:r w:rsidR="00E04AE5" w:rsidRPr="001F5DCB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1055E368" w14:textId="65D11908" w:rsidR="00E04AE5" w:rsidRPr="00196F79" w:rsidRDefault="0095737D" w:rsidP="00196F79">
      <w:pPr>
        <w:spacing w:after="0" w:line="240" w:lineRule="auto"/>
        <w:ind w:left="284"/>
        <w:contextualSpacing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00196F79">
        <w:rPr>
          <w:rFonts w:ascii="Arial" w:hAnsi="Arial" w:cs="Arial"/>
          <w:bCs/>
          <w:color w:val="auto"/>
          <w:sz w:val="24"/>
          <w:szCs w:val="24"/>
          <w:shd w:val="clear" w:color="auto" w:fill="FFFFFF"/>
        </w:rPr>
        <w:t>A total of</w:t>
      </w:r>
      <w:r w:rsidR="00AA6CEC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 xml:space="preserve"> </w:t>
      </w:r>
      <w:r w:rsidR="00837A1B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>823</w:t>
      </w:r>
      <w:r w:rsidR="00F35540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 xml:space="preserve"> </w:t>
      </w:r>
      <w:r w:rsidR="00EB153B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>families</w:t>
      </w:r>
      <w:r w:rsidR="00E04AE5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354854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>or</w:t>
      </w:r>
      <w:r w:rsidR="00E04AE5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3F6370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>4,094</w:t>
      </w:r>
      <w:r w:rsidR="00F35540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 xml:space="preserve"> </w:t>
      </w:r>
      <w:r w:rsidR="00354854" w:rsidRPr="00196F79">
        <w:rPr>
          <w:rFonts w:ascii="Arial" w:hAnsi="Arial" w:cs="Arial"/>
          <w:b/>
          <w:bCs/>
          <w:color w:val="auto"/>
          <w:sz w:val="24"/>
          <w:szCs w:val="24"/>
          <w:shd w:val="clear" w:color="auto" w:fill="FFFFFF"/>
        </w:rPr>
        <w:t>persons</w:t>
      </w:r>
      <w:r w:rsidR="003F6370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ook temporary</w:t>
      </w:r>
      <w:r w:rsidR="00AA6CEC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890200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>shelter</w:t>
      </w:r>
      <w:r w:rsidR="00E04AE5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AE096E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>in</w:t>
      </w:r>
      <w:r w:rsidR="00E04AE5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="003F6370" w:rsidRPr="00196F79">
        <w:rPr>
          <w:rFonts w:ascii="Arial" w:hAnsi="Arial" w:cs="Arial"/>
          <w:b/>
          <w:color w:val="auto"/>
          <w:sz w:val="24"/>
          <w:szCs w:val="24"/>
          <w:shd w:val="clear" w:color="auto" w:fill="FFFFFF"/>
        </w:rPr>
        <w:t>3</w:t>
      </w:r>
      <w:r w:rsidR="009476E0" w:rsidRPr="00196F79">
        <w:rPr>
          <w:rFonts w:ascii="Arial" w:hAnsi="Arial" w:cs="Arial"/>
          <w:b/>
          <w:color w:val="auto"/>
          <w:sz w:val="24"/>
          <w:szCs w:val="24"/>
          <w:shd w:val="clear" w:color="auto" w:fill="FFFFFF"/>
        </w:rPr>
        <w:t xml:space="preserve"> Evacuation Centers </w:t>
      </w:r>
      <w:r w:rsidR="00C16747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n </w:t>
      </w:r>
      <w:r w:rsidR="000B2E3D" w:rsidRPr="00196F79">
        <w:rPr>
          <w:rFonts w:ascii="Arial" w:eastAsia="Arial" w:hAnsi="Arial" w:cs="Arial"/>
          <w:b/>
          <w:color w:val="auto"/>
          <w:sz w:val="24"/>
          <w:szCs w:val="24"/>
        </w:rPr>
        <w:t>Brgys. T</w:t>
      </w:r>
      <w:r w:rsidR="00C41019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ibungco </w:t>
      </w:r>
      <w:r w:rsidR="00C41019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d </w:t>
      </w:r>
      <w:r w:rsidR="00C41019" w:rsidRPr="00196F79">
        <w:rPr>
          <w:rFonts w:ascii="Arial" w:eastAsia="Arial" w:hAnsi="Arial" w:cs="Arial"/>
          <w:b/>
          <w:color w:val="auto"/>
          <w:sz w:val="24"/>
          <w:szCs w:val="24"/>
        </w:rPr>
        <w:t>Lizada</w:t>
      </w:r>
      <w:r w:rsidR="003F6370" w:rsidRPr="00196F79">
        <w:rPr>
          <w:rFonts w:ascii="Arial" w:eastAsia="Arial" w:hAnsi="Arial" w:cs="Arial"/>
          <w:b/>
          <w:color w:val="auto"/>
          <w:sz w:val="24"/>
          <w:szCs w:val="24"/>
        </w:rPr>
        <w:t xml:space="preserve">, Davao City. </w:t>
      </w:r>
      <w:r w:rsidR="003F6370" w:rsidRPr="00196F79">
        <w:rPr>
          <w:rFonts w:ascii="Arial" w:hAnsi="Arial" w:cs="Arial"/>
          <w:color w:val="auto"/>
          <w:sz w:val="24"/>
          <w:szCs w:val="24"/>
          <w:shd w:val="clear" w:color="auto" w:fill="FFFFFF"/>
        </w:rPr>
        <w:t>All of these families have returned home (see Table 2).</w:t>
      </w:r>
    </w:p>
    <w:p w14:paraId="4A01CF8B" w14:textId="77777777" w:rsidR="001B7B64" w:rsidRPr="009363AB" w:rsidRDefault="001B7B64" w:rsidP="00C95AA8">
      <w:pPr>
        <w:pStyle w:val="ListParagraph"/>
        <w:spacing w:after="0" w:line="240" w:lineRule="auto"/>
        <w:ind w:left="284"/>
        <w:jc w:val="both"/>
        <w:rPr>
          <w:rFonts w:ascii="Arial" w:hAnsi="Arial" w:cs="Arial"/>
          <w:b/>
          <w:bCs/>
          <w:i/>
          <w:iCs/>
          <w:color w:val="auto"/>
          <w:sz w:val="24"/>
          <w:szCs w:val="24"/>
          <w:shd w:val="clear" w:color="auto" w:fill="FFFFFF"/>
        </w:rPr>
      </w:pPr>
    </w:p>
    <w:p w14:paraId="4283DB44" w14:textId="77777777" w:rsidR="00C71101" w:rsidRPr="00087B58" w:rsidRDefault="006265AF" w:rsidP="00196F79">
      <w:pPr>
        <w:pStyle w:val="ListParagraph"/>
        <w:spacing w:after="0" w:line="240" w:lineRule="auto"/>
        <w:ind w:left="284"/>
        <w:jc w:val="both"/>
        <w:rPr>
          <w:rFonts w:ascii="Arial" w:hAnsi="Arial" w:cs="Arial"/>
          <w:b/>
          <w:bCs/>
          <w:color w:val="auto"/>
          <w:sz w:val="20"/>
          <w:szCs w:val="20"/>
          <w:shd w:val="clear" w:color="auto" w:fill="FFFFFF"/>
        </w:rPr>
      </w:pP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Table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2.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Number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of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Displaced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Families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/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Persons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Inside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Evacuation</w:t>
      </w:r>
      <w:r w:rsidR="00E04AE5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Center</w:t>
      </w:r>
      <w:r w:rsidR="00DF3AD7" w:rsidRPr="00087B58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s</w:t>
      </w:r>
    </w:p>
    <w:tbl>
      <w:tblPr>
        <w:tblW w:w="4857" w:type="pct"/>
        <w:tblInd w:w="27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"/>
        <w:gridCol w:w="3636"/>
        <w:gridCol w:w="995"/>
        <w:gridCol w:w="993"/>
        <w:gridCol w:w="849"/>
        <w:gridCol w:w="995"/>
        <w:gridCol w:w="993"/>
        <w:gridCol w:w="948"/>
      </w:tblGrid>
      <w:tr w:rsidR="009743A1" w:rsidRPr="009743A1" w14:paraId="3148C319" w14:textId="77777777" w:rsidTr="00196F79">
        <w:trPr>
          <w:trHeight w:val="20"/>
        </w:trPr>
        <w:tc>
          <w:tcPr>
            <w:tcW w:w="19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CF334" w14:textId="77777777" w:rsidR="009743A1" w:rsidRPr="009743A1" w:rsidRDefault="009743A1" w:rsidP="006F3917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5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AFC97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0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8F981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9743A1" w:rsidRPr="009743A1" w14:paraId="26D880AB" w14:textId="77777777" w:rsidTr="00196F79">
        <w:trPr>
          <w:trHeight w:val="20"/>
        </w:trPr>
        <w:tc>
          <w:tcPr>
            <w:tcW w:w="19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16C06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5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A0921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0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D26DC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A766CF" w:rsidRPr="009743A1" w14:paraId="24FEA5D3" w14:textId="77777777" w:rsidTr="00196F79">
        <w:trPr>
          <w:trHeight w:val="20"/>
        </w:trPr>
        <w:tc>
          <w:tcPr>
            <w:tcW w:w="19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CE32E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5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4B5C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BAE43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90FC3" w14:textId="5E9DC05B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766CF" w:rsidRPr="009743A1" w14:paraId="5212BE32" w14:textId="77777777" w:rsidTr="00196F79">
        <w:trPr>
          <w:trHeight w:val="20"/>
        </w:trPr>
        <w:tc>
          <w:tcPr>
            <w:tcW w:w="19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C5E67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E6B96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22EFC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15D0D" w14:textId="2741B474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UM 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B9DF4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7787F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9EB0" w14:textId="77777777" w:rsidR="009743A1" w:rsidRPr="009743A1" w:rsidRDefault="009743A1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A766CF" w:rsidRPr="009743A1" w14:paraId="1DC70F96" w14:textId="77777777" w:rsidTr="00196F79">
        <w:trPr>
          <w:trHeight w:val="20"/>
        </w:trPr>
        <w:tc>
          <w:tcPr>
            <w:tcW w:w="19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D5FD5" w14:textId="77777777" w:rsidR="009476E0" w:rsidRPr="009743A1" w:rsidRDefault="009476E0" w:rsidP="00C95AA8">
            <w:pPr>
              <w:spacing w:after="0" w:line="240" w:lineRule="auto"/>
              <w:ind w:left="284"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5239E7" w14:textId="3B3EAAC0" w:rsidR="009476E0" w:rsidRPr="009743A1" w:rsidRDefault="001F5DC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456B9" w14:textId="4E7B7705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FF97CD" w14:textId="14FAB6E1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F6DD7" w14:textId="21A0A25F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2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586D4" w14:textId="4CF8D55E" w:rsidR="009476E0" w:rsidRPr="009743A1" w:rsidRDefault="00837A1B" w:rsidP="001F5DC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255EB" w14:textId="451A1129" w:rsidR="009476E0" w:rsidRPr="009743A1" w:rsidRDefault="003F6370" w:rsidP="001F5DC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</w:tr>
      <w:tr w:rsidR="00837A1B" w:rsidRPr="009743A1" w14:paraId="74015C46" w14:textId="77777777" w:rsidTr="00196F79">
        <w:trPr>
          <w:trHeight w:val="20"/>
        </w:trPr>
        <w:tc>
          <w:tcPr>
            <w:tcW w:w="19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DA0AA" w14:textId="4462F7F2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3A1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F99C49" w14:textId="7F50D9C5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D602D" w14:textId="0604BB43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F9F61" w14:textId="4CC7A1F4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E1F7A0" w14:textId="53539C5F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E56F1E" w14:textId="36860AA1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085D"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5E4C25E" w14:textId="71A23EA6" w:rsidR="00837A1B" w:rsidRPr="009743A1" w:rsidRDefault="003F6370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</w:tr>
      <w:tr w:rsidR="00837A1B" w:rsidRPr="009743A1" w14:paraId="6963A298" w14:textId="77777777" w:rsidTr="00196F79">
        <w:trPr>
          <w:trHeight w:val="20"/>
        </w:trPr>
        <w:tc>
          <w:tcPr>
            <w:tcW w:w="19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DD83F" w14:textId="570C8754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vao Del Sur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DDB9B" w14:textId="291C7E25" w:rsidR="00837A1B" w:rsidRPr="009743A1" w:rsidRDefault="00837A1B" w:rsidP="00837A1B">
            <w:pPr>
              <w:spacing w:after="0" w:line="240" w:lineRule="auto"/>
              <w:ind w:left="118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FE8062" w14:textId="10901099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FF67D" w14:textId="6A30F620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823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FC671" w14:textId="03828E52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09CBD42" w14:textId="2DF0E373" w:rsidR="00837A1B" w:rsidRPr="009743A1" w:rsidRDefault="00837A1B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E085D">
              <w:rPr>
                <w:rFonts w:ascii="Arial" w:hAnsi="Arial" w:cs="Arial"/>
                <w:b/>
                <w:bCs/>
                <w:sz w:val="20"/>
                <w:szCs w:val="20"/>
              </w:rPr>
              <w:t>4,0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8156F81" w14:textId="55C1E3A3" w:rsidR="00837A1B" w:rsidRPr="009743A1" w:rsidRDefault="003F6370" w:rsidP="00837A1B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</w:tr>
      <w:tr w:rsidR="00A766CF" w:rsidRPr="009743A1" w14:paraId="24201426" w14:textId="77777777" w:rsidTr="00196F79">
        <w:trPr>
          <w:trHeight w:val="20"/>
        </w:trPr>
        <w:tc>
          <w:tcPr>
            <w:tcW w:w="2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18F71" w14:textId="77777777" w:rsidR="009476E0" w:rsidRPr="009743A1" w:rsidRDefault="009476E0" w:rsidP="006F3917">
            <w:pPr>
              <w:spacing w:after="0" w:line="240" w:lineRule="auto"/>
              <w:ind w:left="118"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743A1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89CF1" w14:textId="49E3D4AE" w:rsidR="009476E0" w:rsidRPr="009743A1" w:rsidRDefault="00837A1B" w:rsidP="003627D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vao City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9C0E8" w14:textId="358AC387" w:rsidR="009476E0" w:rsidRPr="009743A1" w:rsidRDefault="001F5DCB" w:rsidP="006F3917">
            <w:pPr>
              <w:spacing w:after="0" w:line="240" w:lineRule="auto"/>
              <w:ind w:left="118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3</w:t>
            </w:r>
            <w:r w:rsidR="009476E0" w:rsidRPr="009743A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A9220" w14:textId="10E0FAF3" w:rsidR="009476E0" w:rsidRPr="009743A1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  <w:r w:rsidR="009476E0" w:rsidRPr="009743A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B48342" w14:textId="093BB078" w:rsidR="009476E0" w:rsidRPr="00CE53FE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823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C4635" w14:textId="4C7127E9" w:rsidR="009476E0" w:rsidRPr="00CE53FE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  <w:r w:rsidR="009476E0" w:rsidRPr="00CE53F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1BE20D2" w14:textId="30FAF151" w:rsidR="009476E0" w:rsidRPr="00837A1B" w:rsidRDefault="00837A1B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837A1B">
              <w:rPr>
                <w:rFonts w:ascii="Arial" w:hAnsi="Arial" w:cs="Arial"/>
                <w:i/>
                <w:iCs/>
                <w:sz w:val="20"/>
                <w:szCs w:val="20"/>
              </w:rPr>
              <w:t>4,0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5FDC94A" w14:textId="55F8FC23" w:rsidR="009476E0" w:rsidRPr="00CE53FE" w:rsidRDefault="003F6370" w:rsidP="00C95AA8">
            <w:pPr>
              <w:spacing w:after="0" w:line="240" w:lineRule="auto"/>
              <w:ind w:left="284"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-</w:t>
            </w:r>
          </w:p>
        </w:tc>
      </w:tr>
    </w:tbl>
    <w:p w14:paraId="6FF12418" w14:textId="7727B45E" w:rsidR="00F35540" w:rsidRDefault="00875F87" w:rsidP="00F35540">
      <w:pPr>
        <w:spacing w:after="0" w:line="240" w:lineRule="auto"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87B58">
        <w:rPr>
          <w:rFonts w:ascii="Arial" w:hAnsi="Arial" w:cs="Arial"/>
          <w:i/>
          <w:iCs/>
          <w:color w:val="0070C0"/>
          <w:sz w:val="16"/>
          <w:szCs w:val="16"/>
          <w:shd w:val="clear" w:color="auto" w:fill="FFFFFF"/>
        </w:rPr>
        <w:t>S</w:t>
      </w:r>
      <w:r w:rsidRPr="00087B58">
        <w:rPr>
          <w:rFonts w:ascii="Arial" w:eastAsia="Arial" w:hAnsi="Arial" w:cs="Arial"/>
          <w:i/>
          <w:color w:val="0070C0"/>
          <w:sz w:val="16"/>
          <w:szCs w:val="16"/>
        </w:rPr>
        <w:t xml:space="preserve">ource: </w:t>
      </w:r>
      <w:r w:rsidR="0023610A" w:rsidRPr="00087B58">
        <w:rPr>
          <w:rFonts w:ascii="Arial" w:eastAsia="Arial" w:hAnsi="Arial" w:cs="Arial"/>
          <w:i/>
          <w:color w:val="0070C0"/>
          <w:sz w:val="16"/>
          <w:szCs w:val="16"/>
        </w:rPr>
        <w:t>DSWD-FO XI</w:t>
      </w:r>
    </w:p>
    <w:p w14:paraId="65EBD8B7" w14:textId="3214896D" w:rsidR="00196F79" w:rsidRPr="00196F79" w:rsidRDefault="00196F79" w:rsidP="00196F79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hanging="502"/>
        <w:jc w:val="both"/>
        <w:rPr>
          <w:rFonts w:ascii="Arial" w:eastAsia="Arial" w:hAnsi="Arial" w:cs="Arial"/>
          <w:b/>
          <w:color w:val="002060"/>
          <w:sz w:val="28"/>
          <w:szCs w:val="24"/>
        </w:rPr>
      </w:pPr>
      <w:r w:rsidRPr="00196F79">
        <w:rPr>
          <w:rFonts w:ascii="Arial" w:hAnsi="Arial" w:cs="Arial"/>
          <w:b/>
          <w:bCs/>
          <w:color w:val="002060"/>
          <w:sz w:val="24"/>
          <w:shd w:val="clear" w:color="auto" w:fill="FFFFFF"/>
        </w:rPr>
        <w:t>Assistance Provided</w:t>
      </w:r>
    </w:p>
    <w:p w14:paraId="23E5DEB1" w14:textId="7B73A692" w:rsidR="00196F79" w:rsidRPr="00901C53" w:rsidRDefault="00196F79" w:rsidP="00196F79">
      <w:pPr>
        <w:pStyle w:val="ListParagraph"/>
        <w:spacing w:after="0" w:line="240" w:lineRule="auto"/>
        <w:ind w:left="426"/>
        <w:jc w:val="both"/>
        <w:rPr>
          <w:rFonts w:ascii="Arial" w:hAnsi="Arial" w:cs="Arial"/>
          <w:color w:val="222222"/>
          <w:sz w:val="24"/>
          <w:shd w:val="clear" w:color="auto" w:fill="FFFFFF"/>
        </w:rPr>
      </w:pPr>
      <w:r w:rsidRPr="00901C53">
        <w:rPr>
          <w:rFonts w:ascii="Arial" w:hAnsi="Arial" w:cs="Arial"/>
          <w:color w:val="222222"/>
          <w:sz w:val="24"/>
          <w:shd w:val="clear" w:color="auto" w:fill="FFFFFF"/>
        </w:rPr>
        <w:t xml:space="preserve">A total of </w:t>
      </w:r>
      <w:r w:rsidRPr="00901C53">
        <w:rPr>
          <w:rFonts w:ascii="Arial" w:hAnsi="Arial" w:cs="Arial"/>
          <w:b/>
          <w:bCs/>
          <w:color w:val="0070C0"/>
          <w:sz w:val="24"/>
          <w:shd w:val="clear" w:color="auto" w:fill="FFFFFF"/>
        </w:rPr>
        <w:t>₱</w:t>
      </w:r>
      <w:r w:rsidRPr="00196F79">
        <w:rPr>
          <w:rFonts w:ascii="Arial" w:hAnsi="Arial" w:cs="Arial"/>
          <w:b/>
          <w:bCs/>
          <w:color w:val="0070C0"/>
          <w:sz w:val="24"/>
          <w:shd w:val="clear" w:color="auto" w:fill="FFFFFF"/>
        </w:rPr>
        <w:t xml:space="preserve">697,734.00 </w:t>
      </w:r>
      <w:r w:rsidRPr="00901C53">
        <w:rPr>
          <w:rFonts w:ascii="Arial" w:hAnsi="Arial" w:cs="Arial"/>
          <w:color w:val="222222"/>
          <w:sz w:val="24"/>
          <w:shd w:val="clear" w:color="auto" w:fill="FFFFFF"/>
        </w:rPr>
        <w:t>worth of assistance was provided</w:t>
      </w:r>
      <w:r>
        <w:rPr>
          <w:rFonts w:ascii="Arial" w:hAnsi="Arial" w:cs="Arial"/>
          <w:color w:val="222222"/>
          <w:sz w:val="24"/>
          <w:shd w:val="clear" w:color="auto" w:fill="FFFFFF"/>
        </w:rPr>
        <w:t xml:space="preserve"> </w:t>
      </w:r>
      <w:r w:rsidRPr="00901C53">
        <w:rPr>
          <w:rFonts w:ascii="Arial" w:hAnsi="Arial" w:cs="Arial"/>
          <w:color w:val="222222"/>
          <w:sz w:val="24"/>
          <w:shd w:val="clear" w:color="auto" w:fill="FFFFFF"/>
        </w:rPr>
        <w:t>to the affected</w:t>
      </w:r>
      <w:r>
        <w:rPr>
          <w:rFonts w:ascii="Arial" w:hAnsi="Arial" w:cs="Arial"/>
          <w:color w:val="222222"/>
          <w:sz w:val="24"/>
          <w:shd w:val="clear" w:color="auto" w:fill="FFFFFF"/>
        </w:rPr>
        <w:t xml:space="preserve"> </w:t>
      </w:r>
      <w:r w:rsidRPr="00901C53">
        <w:rPr>
          <w:rFonts w:ascii="Arial" w:hAnsi="Arial" w:cs="Arial"/>
          <w:color w:val="222222"/>
          <w:sz w:val="24"/>
          <w:shd w:val="clear" w:color="auto" w:fill="FFFFFF"/>
        </w:rPr>
        <w:t>families</w:t>
      </w:r>
      <w:r>
        <w:rPr>
          <w:rFonts w:ascii="Arial" w:hAnsi="Arial" w:cs="Arial"/>
          <w:color w:val="222222"/>
          <w:sz w:val="24"/>
          <w:shd w:val="clear" w:color="auto" w:fill="FFFFFF"/>
        </w:rPr>
        <w:t xml:space="preserve">; of which, </w:t>
      </w:r>
      <w:r w:rsidRPr="00901C53">
        <w:rPr>
          <w:rFonts w:ascii="Arial" w:hAnsi="Arial" w:cs="Arial"/>
          <w:b/>
          <w:bCs/>
          <w:color w:val="0070C0"/>
          <w:sz w:val="24"/>
          <w:shd w:val="clear" w:color="auto" w:fill="FFFFFF"/>
        </w:rPr>
        <w:t>₱</w:t>
      </w:r>
      <w:r w:rsidRPr="00196F79">
        <w:rPr>
          <w:rFonts w:ascii="Arial" w:hAnsi="Arial" w:cs="Arial"/>
          <w:b/>
          <w:bCs/>
          <w:color w:val="0070C0"/>
          <w:sz w:val="24"/>
          <w:shd w:val="clear" w:color="auto" w:fill="FFFFFF"/>
        </w:rPr>
        <w:t xml:space="preserve">292,734.00 </w:t>
      </w:r>
      <w:r w:rsidRPr="00901C53">
        <w:rPr>
          <w:rFonts w:ascii="Arial" w:hAnsi="Arial" w:cs="Arial"/>
          <w:sz w:val="24"/>
          <w:shd w:val="clear" w:color="auto" w:fill="FFFFFF"/>
        </w:rPr>
        <w:t xml:space="preserve">from </w:t>
      </w:r>
      <w:r>
        <w:rPr>
          <w:rFonts w:ascii="Arial" w:hAnsi="Arial" w:cs="Arial"/>
          <w:b/>
          <w:bCs/>
          <w:color w:val="0070C0"/>
          <w:sz w:val="24"/>
          <w:shd w:val="clear" w:color="auto" w:fill="FFFFFF"/>
        </w:rPr>
        <w:t xml:space="preserve">DSWD </w:t>
      </w:r>
      <w:r>
        <w:rPr>
          <w:rFonts w:ascii="Arial" w:hAnsi="Arial" w:cs="Arial"/>
          <w:sz w:val="24"/>
          <w:shd w:val="clear" w:color="auto" w:fill="FFFFFF"/>
        </w:rPr>
        <w:t>and</w:t>
      </w:r>
      <w:r>
        <w:rPr>
          <w:rFonts w:ascii="Arial" w:hAnsi="Arial" w:cs="Arial"/>
          <w:b/>
          <w:bCs/>
          <w:color w:val="0070C0"/>
          <w:sz w:val="24"/>
          <w:shd w:val="clear" w:color="auto" w:fill="FFFFFF"/>
        </w:rPr>
        <w:t xml:space="preserve"> </w:t>
      </w:r>
      <w:r w:rsidRPr="00901C53">
        <w:rPr>
          <w:rFonts w:ascii="Arial" w:hAnsi="Arial" w:cs="Arial"/>
          <w:b/>
          <w:bCs/>
          <w:color w:val="0070C0"/>
          <w:sz w:val="24"/>
          <w:shd w:val="clear" w:color="auto" w:fill="FFFFFF"/>
        </w:rPr>
        <w:t>₱</w:t>
      </w:r>
      <w:r w:rsidRPr="00196F79">
        <w:rPr>
          <w:rFonts w:ascii="Arial" w:hAnsi="Arial" w:cs="Arial"/>
          <w:b/>
          <w:bCs/>
          <w:color w:val="0070C0"/>
          <w:sz w:val="24"/>
          <w:shd w:val="clear" w:color="auto" w:fill="FFFFFF"/>
        </w:rPr>
        <w:t xml:space="preserve">405,000.00 </w:t>
      </w:r>
      <w:r w:rsidRPr="00901C53">
        <w:rPr>
          <w:rFonts w:ascii="Arial" w:hAnsi="Arial" w:cs="Arial"/>
          <w:sz w:val="24"/>
          <w:shd w:val="clear" w:color="auto" w:fill="FFFFFF"/>
        </w:rPr>
        <w:t>from</w:t>
      </w:r>
      <w:r w:rsidRPr="00901C53">
        <w:rPr>
          <w:rFonts w:ascii="Arial" w:hAnsi="Arial" w:cs="Arial"/>
          <w:b/>
          <w:bCs/>
          <w:sz w:val="24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0070C0"/>
          <w:sz w:val="24"/>
          <w:shd w:val="clear" w:color="auto" w:fill="FFFFFF"/>
        </w:rPr>
        <w:t xml:space="preserve">LGUs </w:t>
      </w:r>
      <w:r>
        <w:rPr>
          <w:rFonts w:ascii="Arial" w:hAnsi="Arial" w:cs="Arial"/>
          <w:color w:val="222222"/>
          <w:sz w:val="24"/>
          <w:shd w:val="clear" w:color="auto" w:fill="FFFFFF"/>
        </w:rPr>
        <w:t>(see Table 3</w:t>
      </w:r>
      <w:r w:rsidRPr="00901C53">
        <w:rPr>
          <w:rFonts w:ascii="Arial" w:hAnsi="Arial" w:cs="Arial"/>
          <w:color w:val="222222"/>
          <w:sz w:val="24"/>
          <w:shd w:val="clear" w:color="auto" w:fill="FFFFFF"/>
        </w:rPr>
        <w:t>).</w:t>
      </w:r>
    </w:p>
    <w:p w14:paraId="449CE998" w14:textId="77777777" w:rsidR="00196F79" w:rsidRPr="00EB0DF9" w:rsidRDefault="00196F79" w:rsidP="00196F79">
      <w:pPr>
        <w:pStyle w:val="ListParagraph"/>
        <w:spacing w:after="0" w:line="240" w:lineRule="auto"/>
        <w:ind w:left="426"/>
        <w:jc w:val="both"/>
        <w:rPr>
          <w:rFonts w:ascii="Arial" w:hAnsi="Arial" w:cs="Arial"/>
          <w:color w:val="222222"/>
          <w:sz w:val="16"/>
          <w:shd w:val="clear" w:color="auto" w:fill="FFFFFF"/>
        </w:rPr>
      </w:pPr>
    </w:p>
    <w:p w14:paraId="52BA3606" w14:textId="5577116F" w:rsidR="00196F79" w:rsidRPr="00162FA6" w:rsidRDefault="00196F79" w:rsidP="00196F79">
      <w:pPr>
        <w:spacing w:after="0" w:line="240" w:lineRule="auto"/>
        <w:ind w:firstLine="360"/>
        <w:contextualSpacing/>
        <w:rPr>
          <w:rFonts w:ascii="Arial" w:eastAsia="Times New Roman" w:hAnsi="Arial" w:cs="Arial"/>
          <w:b/>
          <w:bCs/>
          <w:i/>
          <w:iCs/>
          <w:color w:val="222222"/>
          <w:sz w:val="20"/>
          <w:szCs w:val="24"/>
        </w:rPr>
      </w:pPr>
      <w:r w:rsidRPr="00162FA6">
        <w:rPr>
          <w:rFonts w:ascii="Arial" w:eastAsia="Times New Roman" w:hAnsi="Arial" w:cs="Arial"/>
          <w:b/>
          <w:bCs/>
          <w:i/>
          <w:iCs/>
          <w:color w:val="222222"/>
          <w:sz w:val="20"/>
          <w:szCs w:val="24"/>
        </w:rPr>
        <w:t xml:space="preserve">Table </w:t>
      </w:r>
      <w:r>
        <w:rPr>
          <w:rFonts w:ascii="Arial" w:eastAsia="Times New Roman" w:hAnsi="Arial" w:cs="Arial"/>
          <w:b/>
          <w:bCs/>
          <w:i/>
          <w:iCs/>
          <w:color w:val="222222"/>
          <w:sz w:val="20"/>
          <w:szCs w:val="24"/>
        </w:rPr>
        <w:t>3</w:t>
      </w:r>
      <w:r w:rsidRPr="00162FA6">
        <w:rPr>
          <w:rFonts w:ascii="Arial" w:eastAsia="Times New Roman" w:hAnsi="Arial" w:cs="Arial"/>
          <w:b/>
          <w:bCs/>
          <w:i/>
          <w:iCs/>
          <w:color w:val="222222"/>
          <w:sz w:val="20"/>
          <w:szCs w:val="24"/>
        </w:rPr>
        <w:t xml:space="preserve">. </w:t>
      </w:r>
      <w:r w:rsidRPr="00901C53">
        <w:rPr>
          <w:rFonts w:ascii="Arial" w:eastAsia="Times New Roman" w:hAnsi="Arial" w:cs="Arial"/>
          <w:b/>
          <w:bCs/>
          <w:i/>
          <w:iCs/>
          <w:color w:val="222222"/>
          <w:sz w:val="20"/>
          <w:szCs w:val="24"/>
        </w:rPr>
        <w:t>Cost of Assistance Provided to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273"/>
        <w:gridCol w:w="3391"/>
        <w:gridCol w:w="1273"/>
        <w:gridCol w:w="1273"/>
        <w:gridCol w:w="783"/>
        <w:gridCol w:w="1050"/>
        <w:gridCol w:w="1273"/>
      </w:tblGrid>
      <w:tr w:rsidR="00196F79" w:rsidRPr="008240E0" w14:paraId="1E5B3973" w14:textId="77777777" w:rsidTr="00196F79">
        <w:trPr>
          <w:trHeight w:val="20"/>
        </w:trPr>
        <w:tc>
          <w:tcPr>
            <w:tcW w:w="20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9BC3AD8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91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52A2F08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196F79" w:rsidRPr="008240E0" w14:paraId="250708DD" w14:textId="77777777" w:rsidTr="00196F79">
        <w:trPr>
          <w:trHeight w:val="20"/>
        </w:trPr>
        <w:tc>
          <w:tcPr>
            <w:tcW w:w="20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A3427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75F9E06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5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3E2E8F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E8D10BE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4C83F56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13298E4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196F79" w:rsidRPr="008240E0" w14:paraId="3A6BBFFB" w14:textId="77777777" w:rsidTr="00196F79">
        <w:trPr>
          <w:trHeight w:val="20"/>
        </w:trPr>
        <w:tc>
          <w:tcPr>
            <w:tcW w:w="20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07E5D9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0987E1" w14:textId="665DB7FA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2,734.0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AE989B" w14:textId="3467E19D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5,000.00 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21524B" w14:textId="63B911C9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5ED4DF" w14:textId="59C1B32E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194FBF" w14:textId="7703E46B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7,734.00 </w:t>
            </w:r>
          </w:p>
        </w:tc>
      </w:tr>
      <w:tr w:rsidR="00196F79" w:rsidRPr="008240E0" w14:paraId="36632DA1" w14:textId="77777777" w:rsidTr="00196F79">
        <w:trPr>
          <w:trHeight w:val="20"/>
        </w:trPr>
        <w:tc>
          <w:tcPr>
            <w:tcW w:w="20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2B0CA96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58C47E" w14:textId="6B5ECE9C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2,734.0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76F41B" w14:textId="2F292CAF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5,000.00 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7FA3F2" w14:textId="7FE8219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C16995" w14:textId="4DB8CA7D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FC5DE8" w14:textId="453D05C9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7,734.00 </w:t>
            </w:r>
          </w:p>
        </w:tc>
      </w:tr>
      <w:tr w:rsidR="00196F79" w:rsidRPr="008240E0" w14:paraId="6D1EE1B0" w14:textId="77777777" w:rsidTr="00196F79">
        <w:trPr>
          <w:trHeight w:val="20"/>
        </w:trPr>
        <w:tc>
          <w:tcPr>
            <w:tcW w:w="208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DA5820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l Sur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7386E8" w14:textId="5113CAD5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2,734.0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B76D5" w14:textId="7F592CE9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5,000.00 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DA894B" w14:textId="0E319F3F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1D9C3" w14:textId="6141E382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BEDAC" w14:textId="37C1CA6B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97,734.00 </w:t>
            </w:r>
          </w:p>
        </w:tc>
      </w:tr>
      <w:tr w:rsidR="00196F79" w:rsidRPr="008240E0" w14:paraId="57224235" w14:textId="77777777" w:rsidTr="00196F79">
        <w:trPr>
          <w:trHeight w:val="20"/>
        </w:trPr>
        <w:tc>
          <w:tcPr>
            <w:tcW w:w="1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50BFB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97D84" w14:textId="77777777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vao City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08EB" w14:textId="207F3CB2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2,734.00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02A7" w14:textId="4C4839A0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5,000.00 </w:t>
            </w:r>
          </w:p>
        </w:tc>
        <w:tc>
          <w:tcPr>
            <w:tcW w:w="4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28DFE" w14:textId="109A4283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E347F" w14:textId="29A10694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0C334" w14:textId="2186378F" w:rsidR="00196F79" w:rsidRPr="00196F79" w:rsidRDefault="00196F79" w:rsidP="00196F79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96F79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7,734.00 </w:t>
            </w:r>
          </w:p>
        </w:tc>
      </w:tr>
    </w:tbl>
    <w:p w14:paraId="6DAD555F" w14:textId="01C404E8" w:rsidR="00196F79" w:rsidRDefault="00196F79" w:rsidP="00196F79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Source: DSWD-FO </w:t>
      </w:r>
      <w:r w:rsidR="007F6CB9">
        <w:rPr>
          <w:rFonts w:ascii="Arial" w:eastAsia="Arial" w:hAnsi="Arial" w:cs="Arial"/>
          <w:i/>
          <w:color w:val="0070C0"/>
          <w:sz w:val="16"/>
          <w:szCs w:val="24"/>
        </w:rPr>
        <w:t>XI</w:t>
      </w:r>
    </w:p>
    <w:p w14:paraId="3FBEE31D" w14:textId="34D8AB12" w:rsidR="0006692D" w:rsidRPr="00087B58" w:rsidRDefault="0006692D" w:rsidP="00196F79">
      <w:pPr>
        <w:spacing w:after="0" w:line="240" w:lineRule="auto"/>
        <w:contextualSpacing/>
        <w:jc w:val="both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105ACB9" w14:textId="4734542D" w:rsidR="003D0AEA" w:rsidRPr="009B28CF" w:rsidRDefault="00FC54C7" w:rsidP="00AE096E">
      <w:pPr>
        <w:pStyle w:val="Heading1"/>
        <w:shd w:val="clear" w:color="auto" w:fill="FFFFFF"/>
        <w:spacing w:before="0" w:after="0"/>
        <w:contextualSpacing/>
        <w:rPr>
          <w:rFonts w:ascii="Arial" w:eastAsia="Arial" w:hAnsi="Arial" w:cs="Arial"/>
          <w:color w:val="222222"/>
          <w:sz w:val="28"/>
          <w:szCs w:val="28"/>
        </w:rPr>
      </w:pPr>
      <w:r w:rsidRPr="009B28CF">
        <w:rPr>
          <w:rFonts w:ascii="Arial" w:eastAsia="Arial" w:hAnsi="Arial" w:cs="Arial"/>
          <w:color w:val="002060"/>
          <w:sz w:val="28"/>
          <w:szCs w:val="28"/>
        </w:rPr>
        <w:lastRenderedPageBreak/>
        <w:t>SITUATIONAL</w:t>
      </w:r>
      <w:r w:rsidR="00E04AE5" w:rsidRPr="009B28CF">
        <w:rPr>
          <w:rFonts w:ascii="Arial" w:eastAsia="Arial" w:hAnsi="Arial" w:cs="Arial"/>
          <w:color w:val="002060"/>
          <w:sz w:val="28"/>
          <w:szCs w:val="28"/>
        </w:rPr>
        <w:t xml:space="preserve"> </w:t>
      </w:r>
      <w:r w:rsidRPr="009B28CF">
        <w:rPr>
          <w:rFonts w:ascii="Arial" w:eastAsia="Arial" w:hAnsi="Arial" w:cs="Arial"/>
          <w:color w:val="002060"/>
          <w:sz w:val="28"/>
          <w:szCs w:val="28"/>
        </w:rPr>
        <w:t>REPORT</w:t>
      </w:r>
    </w:p>
    <w:p w14:paraId="52AB16BB" w14:textId="4F49873E" w:rsidR="00EA3357" w:rsidRPr="00087B58" w:rsidRDefault="00EA3357" w:rsidP="00AE096E">
      <w:pPr>
        <w:spacing w:after="0" w:line="240" w:lineRule="auto"/>
        <w:contextualSpacing/>
        <w:rPr>
          <w:rFonts w:ascii="Arial" w:eastAsia="Arial" w:hAnsi="Arial" w:cs="Arial"/>
          <w:b/>
          <w:color w:val="222222"/>
          <w:sz w:val="24"/>
          <w:szCs w:val="24"/>
        </w:rPr>
      </w:pPr>
    </w:p>
    <w:p w14:paraId="4492A6FC" w14:textId="493F6A64" w:rsidR="00470FE4" w:rsidRPr="00087B58" w:rsidRDefault="00FC54C7" w:rsidP="00AE096E">
      <w:pPr>
        <w:spacing w:after="0" w:line="240" w:lineRule="auto"/>
        <w:contextualSpacing/>
        <w:rPr>
          <w:rFonts w:ascii="Arial" w:eastAsia="Arial" w:hAnsi="Arial" w:cs="Arial"/>
          <w:color w:val="auto"/>
          <w:sz w:val="24"/>
          <w:szCs w:val="24"/>
        </w:rPr>
      </w:pPr>
      <w:r w:rsidRPr="00087B58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E04AE5" w:rsidRPr="00087B58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FF55CF" w:rsidRPr="00087B58">
        <w:rPr>
          <w:rFonts w:ascii="Arial" w:eastAsia="Arial" w:hAnsi="Arial" w:cs="Arial"/>
          <w:b/>
          <w:color w:val="auto"/>
          <w:sz w:val="24"/>
          <w:szCs w:val="24"/>
        </w:rPr>
        <w:t>XI</w:t>
      </w:r>
    </w:p>
    <w:tbl>
      <w:tblPr>
        <w:tblStyle w:val="a4"/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7613"/>
      </w:tblGrid>
      <w:tr w:rsidR="00470FE4" w:rsidRPr="009B28CF" w14:paraId="7E2BBA78" w14:textId="77777777" w:rsidTr="009B296E">
        <w:trPr>
          <w:trHeight w:val="103"/>
          <w:jc w:val="center"/>
        </w:trPr>
        <w:tc>
          <w:tcPr>
            <w:tcW w:w="212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CDC66" w14:textId="77777777" w:rsidR="00470FE4" w:rsidRPr="009B28CF" w:rsidRDefault="00FC54C7" w:rsidP="009B296E">
            <w:pPr>
              <w:contextualSpacing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bookmarkStart w:id="2" w:name="_1fob9te" w:colFirst="0" w:colLast="0"/>
            <w:bookmarkEnd w:id="2"/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6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02080" w14:textId="4CF656B4" w:rsidR="00837A1B" w:rsidRPr="009B296E" w:rsidRDefault="00FC54C7" w:rsidP="009B296E">
            <w:pPr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E04AE5" w:rsidRPr="009B28C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9B28CF"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A766CF" w:rsidRPr="009B28CF" w14:paraId="7B7AAE17" w14:textId="77777777" w:rsidTr="00890200">
        <w:trPr>
          <w:trHeight w:val="20"/>
          <w:jc w:val="center"/>
        </w:trPr>
        <w:tc>
          <w:tcPr>
            <w:tcW w:w="212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887F8" w14:textId="029D7422" w:rsidR="00A766CF" w:rsidRPr="00A766CF" w:rsidRDefault="00196F79" w:rsidP="00AE096E">
            <w:pPr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14</w:t>
            </w:r>
            <w:r w:rsidR="00A766CF" w:rsidRPr="00A766C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January 2021</w:t>
            </w:r>
            <w:r w:rsidR="00A766CF" w:rsidRPr="00A766C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761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96175" w14:textId="7220462A" w:rsidR="00A766CF" w:rsidRPr="00196F79" w:rsidRDefault="00E80D4B" w:rsidP="00196F79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DSWD-</w:t>
            </w:r>
            <w:r w:rsidR="00196F79">
              <w:rPr>
                <w:rFonts w:ascii="Arial" w:hAnsi="Arial" w:cs="Arial"/>
                <w:color w:val="0070C0"/>
                <w:sz w:val="20"/>
                <w:szCs w:val="20"/>
              </w:rPr>
              <w:t>FO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XI </w:t>
            </w:r>
            <w:r w:rsidR="00196F79">
              <w:rPr>
                <w:rFonts w:ascii="Arial" w:hAnsi="Arial" w:cs="Arial"/>
                <w:color w:val="0070C0"/>
                <w:sz w:val="20"/>
                <w:szCs w:val="20"/>
              </w:rPr>
              <w:t xml:space="preserve">submitted their </w:t>
            </w:r>
            <w:r w:rsidR="00196F79" w:rsidRPr="00196F79">
              <w:rPr>
                <w:rFonts w:ascii="Arial" w:hAnsi="Arial" w:cs="Arial"/>
                <w:b/>
                <w:bCs/>
                <w:color w:val="0070C0"/>
                <w:sz w:val="20"/>
                <w:szCs w:val="20"/>
              </w:rPr>
              <w:t>terminal report.</w:t>
            </w:r>
          </w:p>
          <w:p w14:paraId="1D45026C" w14:textId="7C36BDA7" w:rsidR="00196F79" w:rsidRPr="009974CA" w:rsidRDefault="00196F79" w:rsidP="00196F79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Arial" w:hAnsi="Arial" w:cs="Arial"/>
                <w:color w:val="0070C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DSWD-FO XI provided 810 family food packs amounting to </w:t>
            </w:r>
            <w:r w:rsidRPr="00196F79">
              <w:rPr>
                <w:rFonts w:ascii="Arial" w:hAnsi="Arial" w:cs="Arial"/>
                <w:color w:val="0070C0"/>
                <w:sz w:val="20"/>
                <w:szCs w:val="20"/>
              </w:rPr>
              <w:t>₱292,734.00</w:t>
            </w:r>
          </w:p>
        </w:tc>
      </w:tr>
    </w:tbl>
    <w:p w14:paraId="5EE2023A" w14:textId="350E12AD" w:rsidR="0022209F" w:rsidRDefault="0022209F" w:rsidP="00D34D09">
      <w:pPr>
        <w:spacing w:after="0" w:line="240" w:lineRule="auto"/>
        <w:contextualSpacing/>
        <w:rPr>
          <w:rFonts w:ascii="Arial" w:eastAsia="Arial" w:hAnsi="Arial" w:cs="Arial"/>
          <w:i/>
          <w:sz w:val="24"/>
          <w:szCs w:val="24"/>
        </w:rPr>
      </w:pPr>
      <w:bookmarkStart w:id="3" w:name="_3znysh7" w:colFirst="0" w:colLast="0"/>
      <w:bookmarkEnd w:id="3"/>
    </w:p>
    <w:p w14:paraId="256CE730" w14:textId="2DD4FC5B" w:rsidR="00470FE4" w:rsidRPr="0022209F" w:rsidRDefault="00FC54C7" w:rsidP="00AE096E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22209F">
        <w:rPr>
          <w:rFonts w:ascii="Arial" w:eastAsia="Arial" w:hAnsi="Arial" w:cs="Arial"/>
          <w:i/>
          <w:sz w:val="20"/>
          <w:szCs w:val="20"/>
        </w:rPr>
        <w:t>*****</w:t>
      </w:r>
    </w:p>
    <w:p w14:paraId="0AD4AD13" w14:textId="57C20B05" w:rsidR="00D6454A" w:rsidRPr="00087B58" w:rsidRDefault="00196F79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196F7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 Disaster Response Operations Monitoring and Information Center (DROMIC) of the DSWD-DRMB is closely coordinating with DSWD-FO X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</w:t>
      </w:r>
      <w:r w:rsidRPr="00196F7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for any request of Technical Assistance and Resource Augmentation (TARA).</w:t>
      </w:r>
    </w:p>
    <w:p w14:paraId="31ADC135" w14:textId="5B16B3FD" w:rsidR="00BF6D1D" w:rsidRDefault="00BF6D1D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103E8B9" w14:textId="252D66A0" w:rsidR="00196F79" w:rsidRDefault="00196F79" w:rsidP="00AE096E">
      <w:pPr>
        <w:spacing w:after="0" w:line="240" w:lineRule="auto"/>
        <w:contextualSpacing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>Prepared by:</w:t>
      </w:r>
    </w:p>
    <w:p w14:paraId="59C6D0BB" w14:textId="052099A5" w:rsidR="00196F79" w:rsidRPr="00196F79" w:rsidRDefault="00196F79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ED52FF4" w14:textId="77777777" w:rsidR="00196F79" w:rsidRPr="00196F79" w:rsidRDefault="00196F79" w:rsidP="00AE096E">
      <w:pPr>
        <w:spacing w:after="0" w:line="240" w:lineRule="auto"/>
        <w:contextualSpacing/>
        <w:rPr>
          <w:rFonts w:ascii="Arial" w:eastAsia="Arial" w:hAnsi="Arial" w:cs="Arial"/>
          <w:bCs/>
          <w:sz w:val="24"/>
          <w:szCs w:val="24"/>
        </w:rPr>
      </w:pPr>
    </w:p>
    <w:p w14:paraId="71D59711" w14:textId="0E15574B" w:rsidR="00470FE4" w:rsidRPr="00087B58" w:rsidRDefault="00837A1B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2A115F10" w14:textId="139DFFD5" w:rsidR="00584FCB" w:rsidRDefault="00FC54C7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bookmarkStart w:id="4" w:name="_2et92p0" w:colFirst="0" w:colLast="0"/>
      <w:bookmarkEnd w:id="4"/>
      <w:r w:rsidRPr="00087B58">
        <w:rPr>
          <w:rFonts w:ascii="Arial" w:eastAsia="Arial" w:hAnsi="Arial" w:cs="Arial"/>
          <w:sz w:val="24"/>
          <w:szCs w:val="24"/>
        </w:rPr>
        <w:t>Releasing</w:t>
      </w:r>
      <w:r w:rsidR="00E04AE5" w:rsidRPr="00087B58">
        <w:rPr>
          <w:rFonts w:ascii="Arial" w:eastAsia="Arial" w:hAnsi="Arial" w:cs="Arial"/>
          <w:sz w:val="24"/>
          <w:szCs w:val="24"/>
        </w:rPr>
        <w:t xml:space="preserve"> </w:t>
      </w:r>
      <w:r w:rsidRPr="00087B58">
        <w:rPr>
          <w:rFonts w:ascii="Arial" w:eastAsia="Arial" w:hAnsi="Arial" w:cs="Arial"/>
          <w:sz w:val="24"/>
          <w:szCs w:val="24"/>
        </w:rPr>
        <w:t>Officer</w:t>
      </w:r>
    </w:p>
    <w:p w14:paraId="2F6C5377" w14:textId="401E58BF" w:rsidR="00D40B56" w:rsidRDefault="00D40B56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673F74BF" w14:textId="30BDF689" w:rsidR="00D40B56" w:rsidRDefault="00D40B56" w:rsidP="00AE096E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36C59E7B" w14:textId="20E15C11" w:rsidR="00D40B56" w:rsidRPr="00D40B56" w:rsidRDefault="00D40B56" w:rsidP="00AE096E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sectPr w:rsidR="00D40B56" w:rsidRPr="00D40B56" w:rsidSect="00B520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374" w:right="1080" w:bottom="720" w:left="1080" w:header="360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DE62DC" w14:textId="77777777" w:rsidR="00187B41" w:rsidRDefault="00187B41">
      <w:pPr>
        <w:spacing w:after="0" w:line="240" w:lineRule="auto"/>
      </w:pPr>
      <w:r>
        <w:separator/>
      </w:r>
    </w:p>
  </w:endnote>
  <w:endnote w:type="continuationSeparator" w:id="0">
    <w:p w14:paraId="1574B274" w14:textId="77777777" w:rsidR="00187B41" w:rsidRDefault="00187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7B5ED" w14:textId="77777777" w:rsidR="003677F5" w:rsidRDefault="003677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9287B" w14:textId="77777777" w:rsidR="00470FE4" w:rsidRDefault="00470FE4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38B7F1D4" w14:textId="79CFF5E6" w:rsidR="00837A1B" w:rsidRPr="00196F79" w:rsidRDefault="00FC54C7" w:rsidP="003677F5">
    <w:pPr>
      <w:tabs>
        <w:tab w:val="left" w:pos="2371"/>
        <w:tab w:val="center" w:pos="5233"/>
      </w:tabs>
      <w:spacing w:after="0" w:line="240" w:lineRule="auto"/>
      <w:ind w:left="-284"/>
      <w:jc w:val="right"/>
      <w:rPr>
        <w:rFonts w:ascii="Arial" w:hAnsi="Arial" w:cs="Arial"/>
        <w:sz w:val="14"/>
        <w:szCs w:val="16"/>
      </w:rPr>
    </w:pPr>
    <w:r w:rsidRPr="006404CC">
      <w:rPr>
        <w:rFonts w:ascii="Arial" w:hAnsi="Arial" w:cs="Arial"/>
        <w:sz w:val="14"/>
        <w:szCs w:val="16"/>
      </w:rPr>
      <w:t xml:space="preserve">Page </w:t>
    </w:r>
    <w:r w:rsidRPr="006404CC">
      <w:rPr>
        <w:rFonts w:ascii="Arial" w:hAnsi="Arial" w:cs="Arial"/>
        <w:b/>
        <w:sz w:val="14"/>
        <w:szCs w:val="16"/>
      </w:rPr>
      <w:fldChar w:fldCharType="begin"/>
    </w:r>
    <w:r w:rsidRPr="006404CC">
      <w:rPr>
        <w:rFonts w:ascii="Arial" w:hAnsi="Arial" w:cs="Arial"/>
        <w:b/>
        <w:sz w:val="14"/>
        <w:szCs w:val="16"/>
      </w:rPr>
      <w:instrText>PAGE</w:instrText>
    </w:r>
    <w:r w:rsidRPr="006404CC">
      <w:rPr>
        <w:rFonts w:ascii="Arial" w:hAnsi="Arial" w:cs="Arial"/>
        <w:b/>
        <w:sz w:val="14"/>
        <w:szCs w:val="16"/>
      </w:rPr>
      <w:fldChar w:fldCharType="separate"/>
    </w:r>
    <w:r w:rsidR="005B1265">
      <w:rPr>
        <w:rFonts w:ascii="Arial" w:hAnsi="Arial" w:cs="Arial"/>
        <w:b/>
        <w:noProof/>
        <w:sz w:val="14"/>
        <w:szCs w:val="16"/>
      </w:rPr>
      <w:t>2</w:t>
    </w:r>
    <w:r w:rsidRPr="006404CC">
      <w:rPr>
        <w:rFonts w:ascii="Arial" w:hAnsi="Arial" w:cs="Arial"/>
        <w:b/>
        <w:sz w:val="14"/>
        <w:szCs w:val="16"/>
      </w:rPr>
      <w:fldChar w:fldCharType="end"/>
    </w:r>
    <w:r w:rsidRPr="006404CC">
      <w:rPr>
        <w:rFonts w:ascii="Arial" w:hAnsi="Arial" w:cs="Arial"/>
        <w:sz w:val="14"/>
        <w:szCs w:val="16"/>
      </w:rPr>
      <w:t xml:space="preserve"> of </w:t>
    </w:r>
    <w:r w:rsidRPr="006404CC">
      <w:rPr>
        <w:rFonts w:ascii="Arial" w:hAnsi="Arial" w:cs="Arial"/>
        <w:b/>
        <w:sz w:val="14"/>
        <w:szCs w:val="16"/>
      </w:rPr>
      <w:fldChar w:fldCharType="begin"/>
    </w:r>
    <w:r w:rsidRPr="006404CC">
      <w:rPr>
        <w:rFonts w:ascii="Arial" w:hAnsi="Arial" w:cs="Arial"/>
        <w:b/>
        <w:sz w:val="14"/>
        <w:szCs w:val="16"/>
      </w:rPr>
      <w:instrText>NUMPAGES</w:instrText>
    </w:r>
    <w:r w:rsidRPr="006404CC">
      <w:rPr>
        <w:rFonts w:ascii="Arial" w:hAnsi="Arial" w:cs="Arial"/>
        <w:b/>
        <w:sz w:val="14"/>
        <w:szCs w:val="16"/>
      </w:rPr>
      <w:fldChar w:fldCharType="separate"/>
    </w:r>
    <w:r w:rsidR="005B1265">
      <w:rPr>
        <w:rFonts w:ascii="Arial" w:hAnsi="Arial" w:cs="Arial"/>
        <w:b/>
        <w:noProof/>
        <w:sz w:val="14"/>
        <w:szCs w:val="16"/>
      </w:rPr>
      <w:t>2</w:t>
    </w:r>
    <w:r w:rsidRPr="006404CC">
      <w:rPr>
        <w:rFonts w:ascii="Arial" w:hAnsi="Arial" w:cs="Arial"/>
        <w:b/>
        <w:sz w:val="14"/>
        <w:szCs w:val="16"/>
      </w:rPr>
      <w:fldChar w:fldCharType="end"/>
    </w:r>
    <w:r w:rsidR="000C01AD">
      <w:rPr>
        <w:rFonts w:ascii="Arial" w:hAnsi="Arial" w:cs="Arial"/>
        <w:b/>
        <w:sz w:val="14"/>
        <w:szCs w:val="16"/>
      </w:rPr>
      <w:t xml:space="preserve"> </w:t>
    </w:r>
    <w:r w:rsidRPr="006404CC">
      <w:rPr>
        <w:rFonts w:ascii="Arial" w:hAnsi="Arial" w:cs="Arial"/>
        <w:sz w:val="14"/>
        <w:szCs w:val="16"/>
      </w:rPr>
      <w:t>|</w:t>
    </w:r>
    <w:r w:rsidR="003712FF" w:rsidRPr="006404CC">
      <w:rPr>
        <w:rFonts w:ascii="Arial" w:hAnsi="Arial" w:cs="Arial"/>
        <w:sz w:val="14"/>
        <w:szCs w:val="16"/>
      </w:rPr>
      <w:t xml:space="preserve"> </w:t>
    </w:r>
    <w:r w:rsidR="00196F79" w:rsidRPr="00196F79">
      <w:rPr>
        <w:rFonts w:ascii="Arial" w:hAnsi="Arial" w:cs="Arial"/>
        <w:sz w:val="14"/>
        <w:szCs w:val="16"/>
      </w:rPr>
      <w:t>DSWD DROMIC Terminal Report on the Flashflood Incident in Davao City</w:t>
    </w:r>
    <w:r w:rsidR="00196F79">
      <w:rPr>
        <w:rFonts w:ascii="Arial" w:hAnsi="Arial" w:cs="Arial"/>
        <w:sz w:val="14"/>
        <w:szCs w:val="16"/>
      </w:rPr>
      <w:t xml:space="preserve"> </w:t>
    </w:r>
    <w:r w:rsidR="00196F79" w:rsidRPr="00196F79">
      <w:rPr>
        <w:rFonts w:ascii="Arial" w:hAnsi="Arial" w:cs="Arial"/>
        <w:sz w:val="14"/>
        <w:szCs w:val="16"/>
      </w:rPr>
      <w:t>14 January 202</w:t>
    </w:r>
    <w:r w:rsidR="003677F5">
      <w:rPr>
        <w:rFonts w:ascii="Arial" w:hAnsi="Arial" w:cs="Arial"/>
        <w:sz w:val="14"/>
        <w:szCs w:val="16"/>
      </w:rPr>
      <w:t>1</w:t>
    </w:r>
    <w:r w:rsidR="00196F79" w:rsidRPr="00196F79">
      <w:rPr>
        <w:rFonts w:ascii="Arial" w:hAnsi="Arial" w:cs="Arial"/>
        <w:sz w:val="14"/>
        <w:szCs w:val="16"/>
      </w:rPr>
      <w:t>, 6PM</w:t>
    </w:r>
  </w:p>
  <w:p w14:paraId="4EA2E055" w14:textId="03C514DC" w:rsidR="00470FE4" w:rsidRPr="006404CC" w:rsidRDefault="00470FE4" w:rsidP="009743A1">
    <w:pPr>
      <w:tabs>
        <w:tab w:val="left" w:pos="2371"/>
        <w:tab w:val="center" w:pos="5233"/>
      </w:tabs>
      <w:spacing w:after="0" w:line="240" w:lineRule="auto"/>
      <w:ind w:left="-284"/>
      <w:jc w:val="right"/>
      <w:rPr>
        <w:rFonts w:ascii="Arial" w:hAnsi="Arial" w:cs="Arial"/>
        <w:sz w:val="14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CCBC3" w14:textId="77777777" w:rsidR="003677F5" w:rsidRDefault="003677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9E03F" w14:textId="77777777" w:rsidR="00187B41" w:rsidRDefault="00187B41">
      <w:pPr>
        <w:spacing w:after="0" w:line="240" w:lineRule="auto"/>
      </w:pPr>
      <w:r>
        <w:separator/>
      </w:r>
    </w:p>
  </w:footnote>
  <w:footnote w:type="continuationSeparator" w:id="0">
    <w:p w14:paraId="1A757236" w14:textId="77777777" w:rsidR="00187B41" w:rsidRDefault="00187B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EF534" w14:textId="77777777" w:rsidR="003677F5" w:rsidRDefault="003677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2EB60" w14:textId="77777777" w:rsidR="005C3E99" w:rsidRDefault="005C3E99" w:rsidP="005C3E99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09C1900" wp14:editId="2F77F8F5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BC9724" w14:textId="77777777" w:rsidR="005C3E99" w:rsidRDefault="005C3E99" w:rsidP="005C3E99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28968E78" wp14:editId="32E465AA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DFF350B" w14:textId="77777777" w:rsidR="005C3E99" w:rsidRDefault="005C3E99" w:rsidP="009B30DF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</w:pPr>
  </w:p>
  <w:p w14:paraId="12A2AF4E" w14:textId="77777777" w:rsidR="00470FE4" w:rsidRPr="005C3E99" w:rsidRDefault="00470FE4" w:rsidP="005C3E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C4B5E" w14:textId="77777777" w:rsidR="003677F5" w:rsidRDefault="003677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E7EAB222"/>
    <w:lvl w:ilvl="0" w:tplc="5358B2B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33C2A"/>
    <w:multiLevelType w:val="hybridMultilevel"/>
    <w:tmpl w:val="1156739E"/>
    <w:lvl w:ilvl="0" w:tplc="5DE2382A">
      <w:start w:val="20"/>
      <w:numFmt w:val="decimal"/>
      <w:lvlText w:val="%1"/>
      <w:lvlJc w:val="left"/>
      <w:pPr>
        <w:ind w:left="720" w:hanging="360"/>
      </w:pPr>
      <w:rPr>
        <w:rFonts w:eastAsia="Arial"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B7DCA"/>
    <w:multiLevelType w:val="hybridMultilevel"/>
    <w:tmpl w:val="D7A2DA3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7B72BE"/>
    <w:multiLevelType w:val="hybridMultilevel"/>
    <w:tmpl w:val="2190E7C6"/>
    <w:lvl w:ilvl="0" w:tplc="323EC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584E30AE"/>
    <w:lvl w:ilvl="0" w:tplc="A69E7B1C">
      <w:start w:val="1"/>
      <w:numFmt w:val="upperRoman"/>
      <w:lvlText w:val="%1."/>
      <w:lvlJc w:val="left"/>
      <w:pPr>
        <w:ind w:left="862" w:hanging="720"/>
      </w:pPr>
      <w:rPr>
        <w:rFonts w:hint="default"/>
        <w:b/>
        <w:i w:val="0"/>
        <w:color w:val="002060"/>
        <w:sz w:val="24"/>
        <w:szCs w:val="24"/>
      </w:rPr>
    </w:lvl>
    <w:lvl w:ilvl="1" w:tplc="7750BE16">
      <w:start w:val="1"/>
      <w:numFmt w:val="lowerLetter"/>
      <w:lvlText w:val="%2."/>
      <w:lvlJc w:val="left"/>
      <w:pPr>
        <w:ind w:left="1222" w:hanging="360"/>
      </w:pPr>
      <w:rPr>
        <w:b w:val="0"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37E7380"/>
    <w:multiLevelType w:val="hybridMultilevel"/>
    <w:tmpl w:val="97B0E160"/>
    <w:lvl w:ilvl="0" w:tplc="B8286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8238B"/>
    <w:multiLevelType w:val="hybridMultilevel"/>
    <w:tmpl w:val="6C6286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E1760"/>
    <w:multiLevelType w:val="multilevel"/>
    <w:tmpl w:val="CED411C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7772984"/>
    <w:multiLevelType w:val="hybridMultilevel"/>
    <w:tmpl w:val="3774B37A"/>
    <w:lvl w:ilvl="0" w:tplc="4C327C8A">
      <w:start w:val="14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644B9"/>
    <w:multiLevelType w:val="hybridMultilevel"/>
    <w:tmpl w:val="3A9273F0"/>
    <w:lvl w:ilvl="0" w:tplc="3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A34CE"/>
    <w:multiLevelType w:val="hybridMultilevel"/>
    <w:tmpl w:val="7F1A98EC"/>
    <w:lvl w:ilvl="0" w:tplc="792E5FB0">
      <w:start w:val="9"/>
      <w:numFmt w:val="decimalZero"/>
      <w:lvlText w:val="%1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31635C9F"/>
    <w:multiLevelType w:val="multilevel"/>
    <w:tmpl w:val="45D45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33185D43"/>
    <w:multiLevelType w:val="hybridMultilevel"/>
    <w:tmpl w:val="54269CE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0A716D"/>
    <w:multiLevelType w:val="hybridMultilevel"/>
    <w:tmpl w:val="968E4AE2"/>
    <w:lvl w:ilvl="0" w:tplc="8836059C">
      <w:start w:val="14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1A07C7"/>
    <w:multiLevelType w:val="hybridMultilevel"/>
    <w:tmpl w:val="9C9CA704"/>
    <w:lvl w:ilvl="0" w:tplc="4F40C41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5069D5"/>
    <w:multiLevelType w:val="hybridMultilevel"/>
    <w:tmpl w:val="AF84E7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33A9C"/>
    <w:multiLevelType w:val="hybridMultilevel"/>
    <w:tmpl w:val="EF04EA58"/>
    <w:lvl w:ilvl="0" w:tplc="E7B0DE04">
      <w:start w:val="13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54DC3"/>
    <w:multiLevelType w:val="hybridMultilevel"/>
    <w:tmpl w:val="087007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B5639"/>
    <w:multiLevelType w:val="hybridMultilevel"/>
    <w:tmpl w:val="062C3E5C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576A3384"/>
    <w:multiLevelType w:val="hybridMultilevel"/>
    <w:tmpl w:val="6F2A0980"/>
    <w:lvl w:ilvl="0" w:tplc="1B7CB07E">
      <w:start w:val="14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F7583"/>
    <w:multiLevelType w:val="hybridMultilevel"/>
    <w:tmpl w:val="27C2B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6652"/>
    <w:multiLevelType w:val="hybridMultilevel"/>
    <w:tmpl w:val="9EA472F2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548FF"/>
    <w:multiLevelType w:val="hybridMultilevel"/>
    <w:tmpl w:val="6060A242"/>
    <w:lvl w:ilvl="0" w:tplc="163C41EE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32859"/>
    <w:multiLevelType w:val="hybridMultilevel"/>
    <w:tmpl w:val="034E042A"/>
    <w:lvl w:ilvl="0" w:tplc="3CF020F6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414B1F"/>
    <w:multiLevelType w:val="hybridMultilevel"/>
    <w:tmpl w:val="F35E1EC0"/>
    <w:lvl w:ilvl="0" w:tplc="1C3C7E4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C7521C"/>
    <w:multiLevelType w:val="hybridMultilevel"/>
    <w:tmpl w:val="3962C54E"/>
    <w:lvl w:ilvl="0" w:tplc="6A4C4316">
      <w:start w:val="2"/>
      <w:numFmt w:val="lowerLetter"/>
      <w:lvlText w:val="%1."/>
      <w:lvlJc w:val="left"/>
      <w:pPr>
        <w:ind w:left="1222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942" w:hanging="360"/>
      </w:pPr>
    </w:lvl>
    <w:lvl w:ilvl="2" w:tplc="3409001B" w:tentative="1">
      <w:start w:val="1"/>
      <w:numFmt w:val="lowerRoman"/>
      <w:lvlText w:val="%3."/>
      <w:lvlJc w:val="right"/>
      <w:pPr>
        <w:ind w:left="2662" w:hanging="180"/>
      </w:pPr>
    </w:lvl>
    <w:lvl w:ilvl="3" w:tplc="3409000F" w:tentative="1">
      <w:start w:val="1"/>
      <w:numFmt w:val="decimal"/>
      <w:lvlText w:val="%4."/>
      <w:lvlJc w:val="left"/>
      <w:pPr>
        <w:ind w:left="3382" w:hanging="360"/>
      </w:pPr>
    </w:lvl>
    <w:lvl w:ilvl="4" w:tplc="34090019" w:tentative="1">
      <w:start w:val="1"/>
      <w:numFmt w:val="lowerLetter"/>
      <w:lvlText w:val="%5."/>
      <w:lvlJc w:val="left"/>
      <w:pPr>
        <w:ind w:left="4102" w:hanging="360"/>
      </w:pPr>
    </w:lvl>
    <w:lvl w:ilvl="5" w:tplc="3409001B" w:tentative="1">
      <w:start w:val="1"/>
      <w:numFmt w:val="lowerRoman"/>
      <w:lvlText w:val="%6."/>
      <w:lvlJc w:val="right"/>
      <w:pPr>
        <w:ind w:left="4822" w:hanging="180"/>
      </w:pPr>
    </w:lvl>
    <w:lvl w:ilvl="6" w:tplc="3409000F" w:tentative="1">
      <w:start w:val="1"/>
      <w:numFmt w:val="decimal"/>
      <w:lvlText w:val="%7."/>
      <w:lvlJc w:val="left"/>
      <w:pPr>
        <w:ind w:left="5542" w:hanging="360"/>
      </w:pPr>
    </w:lvl>
    <w:lvl w:ilvl="7" w:tplc="34090019" w:tentative="1">
      <w:start w:val="1"/>
      <w:numFmt w:val="lowerLetter"/>
      <w:lvlText w:val="%8."/>
      <w:lvlJc w:val="left"/>
      <w:pPr>
        <w:ind w:left="6262" w:hanging="360"/>
      </w:pPr>
    </w:lvl>
    <w:lvl w:ilvl="8" w:tplc="3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6" w15:restartNumberingAfterBreak="0">
    <w:nsid w:val="769050F0"/>
    <w:multiLevelType w:val="multilevel"/>
    <w:tmpl w:val="AFE45896"/>
    <w:lvl w:ilvl="0">
      <w:start w:val="1"/>
      <w:numFmt w:val="upperRoman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6E57B15"/>
    <w:multiLevelType w:val="multilevel"/>
    <w:tmpl w:val="9844E31A"/>
    <w:lvl w:ilvl="0">
      <w:start w:val="1"/>
      <w:numFmt w:val="upperRoman"/>
      <w:lvlText w:val="%1."/>
      <w:lvlJc w:val="left"/>
      <w:pPr>
        <w:ind w:left="360" w:firstLine="1800"/>
      </w:pPr>
      <w:rPr>
        <w:rFonts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firstLine="6120"/>
      </w:pPr>
      <w:rPr>
        <w:b/>
        <w:sz w:val="24"/>
        <w:szCs w:val="24"/>
      </w:rPr>
    </w:lvl>
    <w:lvl w:ilvl="2">
      <w:start w:val="1"/>
      <w:numFmt w:val="lowerRoman"/>
      <w:lvlText w:val="%3."/>
      <w:lvlJc w:val="right"/>
      <w:pPr>
        <w:ind w:left="1800" w:firstLine="10620"/>
      </w:pPr>
    </w:lvl>
    <w:lvl w:ilvl="3">
      <w:start w:val="1"/>
      <w:numFmt w:val="decimal"/>
      <w:lvlText w:val="%4."/>
      <w:lvlJc w:val="left"/>
      <w:pPr>
        <w:ind w:left="2520" w:firstLine="14760"/>
      </w:pPr>
    </w:lvl>
    <w:lvl w:ilvl="4">
      <w:start w:val="1"/>
      <w:numFmt w:val="lowerLetter"/>
      <w:lvlText w:val="%5."/>
      <w:lvlJc w:val="left"/>
      <w:pPr>
        <w:ind w:left="3240" w:firstLine="19080"/>
      </w:pPr>
    </w:lvl>
    <w:lvl w:ilvl="5">
      <w:start w:val="1"/>
      <w:numFmt w:val="lowerRoman"/>
      <w:lvlText w:val="%6."/>
      <w:lvlJc w:val="right"/>
      <w:pPr>
        <w:ind w:left="3960" w:firstLine="23580"/>
      </w:pPr>
    </w:lvl>
    <w:lvl w:ilvl="6">
      <w:start w:val="1"/>
      <w:numFmt w:val="decimal"/>
      <w:lvlText w:val="%7."/>
      <w:lvlJc w:val="left"/>
      <w:pPr>
        <w:ind w:left="4680" w:firstLine="27720"/>
      </w:pPr>
    </w:lvl>
    <w:lvl w:ilvl="7">
      <w:start w:val="1"/>
      <w:numFmt w:val="lowerLetter"/>
      <w:lvlText w:val="%8."/>
      <w:lvlJc w:val="left"/>
      <w:pPr>
        <w:ind w:left="5400" w:firstLine="32040"/>
      </w:pPr>
    </w:lvl>
    <w:lvl w:ilvl="8">
      <w:start w:val="1"/>
      <w:numFmt w:val="lowerRoman"/>
      <w:lvlText w:val="%9."/>
      <w:lvlJc w:val="right"/>
      <w:pPr>
        <w:ind w:left="6120" w:hanging="28996"/>
      </w:pPr>
    </w:lvl>
  </w:abstractNum>
  <w:num w:numId="1">
    <w:abstractNumId w:val="7"/>
  </w:num>
  <w:num w:numId="2">
    <w:abstractNumId w:val="27"/>
  </w:num>
  <w:num w:numId="3">
    <w:abstractNumId w:val="21"/>
  </w:num>
  <w:num w:numId="4">
    <w:abstractNumId w:val="17"/>
  </w:num>
  <w:num w:numId="5">
    <w:abstractNumId w:val="11"/>
  </w:num>
  <w:num w:numId="6">
    <w:abstractNumId w:val="26"/>
  </w:num>
  <w:num w:numId="7">
    <w:abstractNumId w:val="25"/>
  </w:num>
  <w:num w:numId="8">
    <w:abstractNumId w:val="14"/>
  </w:num>
  <w:num w:numId="9">
    <w:abstractNumId w:val="9"/>
  </w:num>
  <w:num w:numId="10">
    <w:abstractNumId w:val="6"/>
  </w:num>
  <w:num w:numId="11">
    <w:abstractNumId w:val="1"/>
  </w:num>
  <w:num w:numId="12">
    <w:abstractNumId w:val="0"/>
  </w:num>
  <w:num w:numId="13">
    <w:abstractNumId w:val="22"/>
  </w:num>
  <w:num w:numId="14">
    <w:abstractNumId w:val="16"/>
  </w:num>
  <w:num w:numId="15">
    <w:abstractNumId w:val="4"/>
  </w:num>
  <w:num w:numId="16">
    <w:abstractNumId w:val="23"/>
  </w:num>
  <w:num w:numId="17">
    <w:abstractNumId w:val="10"/>
  </w:num>
  <w:num w:numId="18">
    <w:abstractNumId w:val="24"/>
  </w:num>
  <w:num w:numId="19">
    <w:abstractNumId w:val="18"/>
  </w:num>
  <w:num w:numId="20">
    <w:abstractNumId w:val="15"/>
  </w:num>
  <w:num w:numId="21">
    <w:abstractNumId w:val="2"/>
  </w:num>
  <w:num w:numId="22">
    <w:abstractNumId w:val="8"/>
  </w:num>
  <w:num w:numId="23">
    <w:abstractNumId w:val="19"/>
  </w:num>
  <w:num w:numId="24">
    <w:abstractNumId w:val="13"/>
  </w:num>
  <w:num w:numId="25">
    <w:abstractNumId w:val="5"/>
  </w:num>
  <w:num w:numId="26">
    <w:abstractNumId w:val="3"/>
  </w:num>
  <w:num w:numId="27">
    <w:abstractNumId w:val="1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LU0MLcwNje2sDRQ0lEKTi0uzszPAykwqQUABTeedywAAAA="/>
  </w:docVars>
  <w:rsids>
    <w:rsidRoot w:val="00470FE4"/>
    <w:rsid w:val="000101C2"/>
    <w:rsid w:val="000103DA"/>
    <w:rsid w:val="0001372E"/>
    <w:rsid w:val="00026032"/>
    <w:rsid w:val="000346AC"/>
    <w:rsid w:val="00036C62"/>
    <w:rsid w:val="000420AD"/>
    <w:rsid w:val="00043776"/>
    <w:rsid w:val="00047F99"/>
    <w:rsid w:val="00055104"/>
    <w:rsid w:val="00062D17"/>
    <w:rsid w:val="0006692D"/>
    <w:rsid w:val="00070B8C"/>
    <w:rsid w:val="0008021F"/>
    <w:rsid w:val="00087B58"/>
    <w:rsid w:val="00090501"/>
    <w:rsid w:val="000908DF"/>
    <w:rsid w:val="000912AB"/>
    <w:rsid w:val="00095453"/>
    <w:rsid w:val="00096CBB"/>
    <w:rsid w:val="000A69B3"/>
    <w:rsid w:val="000A69C5"/>
    <w:rsid w:val="000B2E3D"/>
    <w:rsid w:val="000C01AD"/>
    <w:rsid w:val="000C5EAB"/>
    <w:rsid w:val="000D1757"/>
    <w:rsid w:val="000D1CD4"/>
    <w:rsid w:val="000D724C"/>
    <w:rsid w:val="000E548F"/>
    <w:rsid w:val="000F2E2F"/>
    <w:rsid w:val="000F4A2E"/>
    <w:rsid w:val="000F7644"/>
    <w:rsid w:val="0010062C"/>
    <w:rsid w:val="00103229"/>
    <w:rsid w:val="00111ACB"/>
    <w:rsid w:val="00111B24"/>
    <w:rsid w:val="0011327B"/>
    <w:rsid w:val="00115608"/>
    <w:rsid w:val="00116C4D"/>
    <w:rsid w:val="00120A02"/>
    <w:rsid w:val="0012649A"/>
    <w:rsid w:val="00131888"/>
    <w:rsid w:val="00133832"/>
    <w:rsid w:val="001375C2"/>
    <w:rsid w:val="00145851"/>
    <w:rsid w:val="0014594D"/>
    <w:rsid w:val="00157217"/>
    <w:rsid w:val="0015736C"/>
    <w:rsid w:val="00161F1E"/>
    <w:rsid w:val="00162985"/>
    <w:rsid w:val="00162C7C"/>
    <w:rsid w:val="00162EFA"/>
    <w:rsid w:val="0016455E"/>
    <w:rsid w:val="00181756"/>
    <w:rsid w:val="001865E5"/>
    <w:rsid w:val="00187B41"/>
    <w:rsid w:val="00196F79"/>
    <w:rsid w:val="001A02B2"/>
    <w:rsid w:val="001A39FD"/>
    <w:rsid w:val="001B4133"/>
    <w:rsid w:val="001B52C5"/>
    <w:rsid w:val="001B7B64"/>
    <w:rsid w:val="001D705A"/>
    <w:rsid w:val="001D793C"/>
    <w:rsid w:val="001E28A6"/>
    <w:rsid w:val="001E6D07"/>
    <w:rsid w:val="001F3F13"/>
    <w:rsid w:val="001F48E2"/>
    <w:rsid w:val="001F4B02"/>
    <w:rsid w:val="001F5D51"/>
    <w:rsid w:val="001F5DCB"/>
    <w:rsid w:val="00201A4B"/>
    <w:rsid w:val="00203D98"/>
    <w:rsid w:val="00213534"/>
    <w:rsid w:val="00216048"/>
    <w:rsid w:val="0022209F"/>
    <w:rsid w:val="0023610A"/>
    <w:rsid w:val="002476D6"/>
    <w:rsid w:val="002737D6"/>
    <w:rsid w:val="00283C78"/>
    <w:rsid w:val="00286609"/>
    <w:rsid w:val="00286B32"/>
    <w:rsid w:val="00290296"/>
    <w:rsid w:val="0029107F"/>
    <w:rsid w:val="002977DD"/>
    <w:rsid w:val="002A64EF"/>
    <w:rsid w:val="002A7E79"/>
    <w:rsid w:val="002B3A28"/>
    <w:rsid w:val="002D1B51"/>
    <w:rsid w:val="002E1F6A"/>
    <w:rsid w:val="002E273A"/>
    <w:rsid w:val="002E75E9"/>
    <w:rsid w:val="00305FDF"/>
    <w:rsid w:val="0031732F"/>
    <w:rsid w:val="003227DF"/>
    <w:rsid w:val="00324769"/>
    <w:rsid w:val="00325C52"/>
    <w:rsid w:val="0033194F"/>
    <w:rsid w:val="00337C05"/>
    <w:rsid w:val="00352A18"/>
    <w:rsid w:val="00354854"/>
    <w:rsid w:val="00357D26"/>
    <w:rsid w:val="003627DC"/>
    <w:rsid w:val="00363E88"/>
    <w:rsid w:val="00367207"/>
    <w:rsid w:val="003677F5"/>
    <w:rsid w:val="003702E8"/>
    <w:rsid w:val="0037052D"/>
    <w:rsid w:val="003712FF"/>
    <w:rsid w:val="00371974"/>
    <w:rsid w:val="003839EC"/>
    <w:rsid w:val="00390A67"/>
    <w:rsid w:val="00395CFD"/>
    <w:rsid w:val="003A5A63"/>
    <w:rsid w:val="003B4012"/>
    <w:rsid w:val="003B4F43"/>
    <w:rsid w:val="003B5550"/>
    <w:rsid w:val="003B7093"/>
    <w:rsid w:val="003D0AEA"/>
    <w:rsid w:val="003D1EA6"/>
    <w:rsid w:val="003E7AEE"/>
    <w:rsid w:val="003F06EB"/>
    <w:rsid w:val="003F11EE"/>
    <w:rsid w:val="003F6370"/>
    <w:rsid w:val="003F67C2"/>
    <w:rsid w:val="00413193"/>
    <w:rsid w:val="0041370B"/>
    <w:rsid w:val="00425F63"/>
    <w:rsid w:val="00432CB6"/>
    <w:rsid w:val="0043401A"/>
    <w:rsid w:val="0043679D"/>
    <w:rsid w:val="00437650"/>
    <w:rsid w:val="00453438"/>
    <w:rsid w:val="004577DC"/>
    <w:rsid w:val="004639B5"/>
    <w:rsid w:val="00464077"/>
    <w:rsid w:val="004643F0"/>
    <w:rsid w:val="00464B6C"/>
    <w:rsid w:val="004654CB"/>
    <w:rsid w:val="00470D33"/>
    <w:rsid w:val="00470FE4"/>
    <w:rsid w:val="004713E2"/>
    <w:rsid w:val="00475C08"/>
    <w:rsid w:val="00481BA0"/>
    <w:rsid w:val="00490D85"/>
    <w:rsid w:val="004B229B"/>
    <w:rsid w:val="004B2B7C"/>
    <w:rsid w:val="004C0A5D"/>
    <w:rsid w:val="004C0ABF"/>
    <w:rsid w:val="004C2141"/>
    <w:rsid w:val="004C5ABD"/>
    <w:rsid w:val="004D10AF"/>
    <w:rsid w:val="004D1475"/>
    <w:rsid w:val="004D4901"/>
    <w:rsid w:val="004D742A"/>
    <w:rsid w:val="004E7247"/>
    <w:rsid w:val="005005BC"/>
    <w:rsid w:val="0050190A"/>
    <w:rsid w:val="00512D4D"/>
    <w:rsid w:val="00527243"/>
    <w:rsid w:val="005318D3"/>
    <w:rsid w:val="00533CE9"/>
    <w:rsid w:val="00557C5F"/>
    <w:rsid w:val="00564C55"/>
    <w:rsid w:val="005734ED"/>
    <w:rsid w:val="00584FCB"/>
    <w:rsid w:val="005930E9"/>
    <w:rsid w:val="005B1265"/>
    <w:rsid w:val="005B1EE2"/>
    <w:rsid w:val="005B354E"/>
    <w:rsid w:val="005C39E1"/>
    <w:rsid w:val="005C3E99"/>
    <w:rsid w:val="005C5B39"/>
    <w:rsid w:val="005C78E6"/>
    <w:rsid w:val="005C79B1"/>
    <w:rsid w:val="005E54FE"/>
    <w:rsid w:val="005E5FD3"/>
    <w:rsid w:val="005E7203"/>
    <w:rsid w:val="005F6172"/>
    <w:rsid w:val="005F674B"/>
    <w:rsid w:val="00603EA1"/>
    <w:rsid w:val="006049E3"/>
    <w:rsid w:val="00606523"/>
    <w:rsid w:val="00613D1F"/>
    <w:rsid w:val="00614092"/>
    <w:rsid w:val="00615651"/>
    <w:rsid w:val="00615BA3"/>
    <w:rsid w:val="006241D0"/>
    <w:rsid w:val="006265AF"/>
    <w:rsid w:val="006323AE"/>
    <w:rsid w:val="00633DE4"/>
    <w:rsid w:val="006404CC"/>
    <w:rsid w:val="0064063A"/>
    <w:rsid w:val="00645272"/>
    <w:rsid w:val="00654A30"/>
    <w:rsid w:val="00657DCE"/>
    <w:rsid w:val="0066019E"/>
    <w:rsid w:val="006612E6"/>
    <w:rsid w:val="0066273F"/>
    <w:rsid w:val="006760CF"/>
    <w:rsid w:val="006764E9"/>
    <w:rsid w:val="006853B7"/>
    <w:rsid w:val="0069062A"/>
    <w:rsid w:val="006924ED"/>
    <w:rsid w:val="006A0552"/>
    <w:rsid w:val="006A3670"/>
    <w:rsid w:val="006A63BA"/>
    <w:rsid w:val="006A657B"/>
    <w:rsid w:val="006B10F2"/>
    <w:rsid w:val="006B1683"/>
    <w:rsid w:val="006B7A8B"/>
    <w:rsid w:val="006D74EF"/>
    <w:rsid w:val="006E0766"/>
    <w:rsid w:val="006E3F82"/>
    <w:rsid w:val="006E6612"/>
    <w:rsid w:val="006F3917"/>
    <w:rsid w:val="00704237"/>
    <w:rsid w:val="00713A62"/>
    <w:rsid w:val="0071760E"/>
    <w:rsid w:val="0073490C"/>
    <w:rsid w:val="00736A7C"/>
    <w:rsid w:val="0074289B"/>
    <w:rsid w:val="00743FF4"/>
    <w:rsid w:val="0075109A"/>
    <w:rsid w:val="00774AAD"/>
    <w:rsid w:val="007808C4"/>
    <w:rsid w:val="00785AFB"/>
    <w:rsid w:val="00792BBD"/>
    <w:rsid w:val="00796B1E"/>
    <w:rsid w:val="007A20F1"/>
    <w:rsid w:val="007C48A2"/>
    <w:rsid w:val="007C792F"/>
    <w:rsid w:val="007D117F"/>
    <w:rsid w:val="007D54CF"/>
    <w:rsid w:val="007D567D"/>
    <w:rsid w:val="007D5771"/>
    <w:rsid w:val="007D7E2B"/>
    <w:rsid w:val="007E1087"/>
    <w:rsid w:val="007E2A51"/>
    <w:rsid w:val="007E5483"/>
    <w:rsid w:val="007E6117"/>
    <w:rsid w:val="007F1365"/>
    <w:rsid w:val="007F1A8B"/>
    <w:rsid w:val="007F2ABE"/>
    <w:rsid w:val="007F6CB9"/>
    <w:rsid w:val="00800D89"/>
    <w:rsid w:val="00803294"/>
    <w:rsid w:val="00803C2B"/>
    <w:rsid w:val="008103A9"/>
    <w:rsid w:val="008240E0"/>
    <w:rsid w:val="00830BFD"/>
    <w:rsid w:val="00837A1B"/>
    <w:rsid w:val="00841CD6"/>
    <w:rsid w:val="008464E2"/>
    <w:rsid w:val="00875F87"/>
    <w:rsid w:val="00890200"/>
    <w:rsid w:val="008B44A7"/>
    <w:rsid w:val="008C4054"/>
    <w:rsid w:val="008D156C"/>
    <w:rsid w:val="008D47B8"/>
    <w:rsid w:val="009120BA"/>
    <w:rsid w:val="009246DE"/>
    <w:rsid w:val="00930B8F"/>
    <w:rsid w:val="00934839"/>
    <w:rsid w:val="009363AB"/>
    <w:rsid w:val="009376A4"/>
    <w:rsid w:val="00937C09"/>
    <w:rsid w:val="009437B3"/>
    <w:rsid w:val="00945747"/>
    <w:rsid w:val="009476E0"/>
    <w:rsid w:val="0095060C"/>
    <w:rsid w:val="0095307E"/>
    <w:rsid w:val="0095416E"/>
    <w:rsid w:val="00957050"/>
    <w:rsid w:val="0095737D"/>
    <w:rsid w:val="009743A1"/>
    <w:rsid w:val="00975608"/>
    <w:rsid w:val="00983E8D"/>
    <w:rsid w:val="0098741D"/>
    <w:rsid w:val="009974CA"/>
    <w:rsid w:val="009A675C"/>
    <w:rsid w:val="009B28CF"/>
    <w:rsid w:val="009B296E"/>
    <w:rsid w:val="009B30DF"/>
    <w:rsid w:val="009B3E46"/>
    <w:rsid w:val="009D3941"/>
    <w:rsid w:val="009E0993"/>
    <w:rsid w:val="009E416A"/>
    <w:rsid w:val="009E6BC3"/>
    <w:rsid w:val="009E72D8"/>
    <w:rsid w:val="009F0B7A"/>
    <w:rsid w:val="00A04B18"/>
    <w:rsid w:val="00A07CC1"/>
    <w:rsid w:val="00A10E9C"/>
    <w:rsid w:val="00A125BA"/>
    <w:rsid w:val="00A1434B"/>
    <w:rsid w:val="00A216DC"/>
    <w:rsid w:val="00A22603"/>
    <w:rsid w:val="00A255B3"/>
    <w:rsid w:val="00A35600"/>
    <w:rsid w:val="00A42461"/>
    <w:rsid w:val="00A4423E"/>
    <w:rsid w:val="00A461D7"/>
    <w:rsid w:val="00A543B6"/>
    <w:rsid w:val="00A5709F"/>
    <w:rsid w:val="00A6749E"/>
    <w:rsid w:val="00A766CF"/>
    <w:rsid w:val="00A76FAB"/>
    <w:rsid w:val="00A910CE"/>
    <w:rsid w:val="00A93A27"/>
    <w:rsid w:val="00A949BE"/>
    <w:rsid w:val="00A94EAE"/>
    <w:rsid w:val="00A97389"/>
    <w:rsid w:val="00A97CAE"/>
    <w:rsid w:val="00AA4736"/>
    <w:rsid w:val="00AA6367"/>
    <w:rsid w:val="00AA6CEC"/>
    <w:rsid w:val="00AE096E"/>
    <w:rsid w:val="00AE4967"/>
    <w:rsid w:val="00AE570A"/>
    <w:rsid w:val="00AE73AC"/>
    <w:rsid w:val="00AF1169"/>
    <w:rsid w:val="00AF47E4"/>
    <w:rsid w:val="00AF47F9"/>
    <w:rsid w:val="00AF4FCB"/>
    <w:rsid w:val="00AF5800"/>
    <w:rsid w:val="00B0192D"/>
    <w:rsid w:val="00B12799"/>
    <w:rsid w:val="00B173FF"/>
    <w:rsid w:val="00B23744"/>
    <w:rsid w:val="00B25F5C"/>
    <w:rsid w:val="00B333AC"/>
    <w:rsid w:val="00B37C57"/>
    <w:rsid w:val="00B40381"/>
    <w:rsid w:val="00B432C3"/>
    <w:rsid w:val="00B47F5F"/>
    <w:rsid w:val="00B51AEA"/>
    <w:rsid w:val="00B520AF"/>
    <w:rsid w:val="00B52125"/>
    <w:rsid w:val="00B55508"/>
    <w:rsid w:val="00B55D82"/>
    <w:rsid w:val="00B614D3"/>
    <w:rsid w:val="00B664AE"/>
    <w:rsid w:val="00B67E83"/>
    <w:rsid w:val="00B7487A"/>
    <w:rsid w:val="00B750B9"/>
    <w:rsid w:val="00B809A2"/>
    <w:rsid w:val="00B8502F"/>
    <w:rsid w:val="00B92B83"/>
    <w:rsid w:val="00BB3E5B"/>
    <w:rsid w:val="00BC7D1C"/>
    <w:rsid w:val="00BD685F"/>
    <w:rsid w:val="00BF446F"/>
    <w:rsid w:val="00BF5B14"/>
    <w:rsid w:val="00BF6D1D"/>
    <w:rsid w:val="00C025E9"/>
    <w:rsid w:val="00C02F7E"/>
    <w:rsid w:val="00C067A2"/>
    <w:rsid w:val="00C16747"/>
    <w:rsid w:val="00C240FB"/>
    <w:rsid w:val="00C250E2"/>
    <w:rsid w:val="00C335E5"/>
    <w:rsid w:val="00C34052"/>
    <w:rsid w:val="00C41019"/>
    <w:rsid w:val="00C54925"/>
    <w:rsid w:val="00C670C1"/>
    <w:rsid w:val="00C71101"/>
    <w:rsid w:val="00C760D1"/>
    <w:rsid w:val="00C819D0"/>
    <w:rsid w:val="00C84F5F"/>
    <w:rsid w:val="00C865F8"/>
    <w:rsid w:val="00C92A41"/>
    <w:rsid w:val="00C9334D"/>
    <w:rsid w:val="00C93A06"/>
    <w:rsid w:val="00C95AA8"/>
    <w:rsid w:val="00C97971"/>
    <w:rsid w:val="00CA273C"/>
    <w:rsid w:val="00CA4B8C"/>
    <w:rsid w:val="00CB0427"/>
    <w:rsid w:val="00CB0D2E"/>
    <w:rsid w:val="00CB4571"/>
    <w:rsid w:val="00CC3453"/>
    <w:rsid w:val="00CD7DE8"/>
    <w:rsid w:val="00CE07C6"/>
    <w:rsid w:val="00CE12A3"/>
    <w:rsid w:val="00CE53FE"/>
    <w:rsid w:val="00D045A7"/>
    <w:rsid w:val="00D06262"/>
    <w:rsid w:val="00D1096E"/>
    <w:rsid w:val="00D241F6"/>
    <w:rsid w:val="00D26E8D"/>
    <w:rsid w:val="00D30B5C"/>
    <w:rsid w:val="00D31B49"/>
    <w:rsid w:val="00D34D09"/>
    <w:rsid w:val="00D40B56"/>
    <w:rsid w:val="00D52BBE"/>
    <w:rsid w:val="00D52DBA"/>
    <w:rsid w:val="00D6202F"/>
    <w:rsid w:val="00D62A32"/>
    <w:rsid w:val="00D63239"/>
    <w:rsid w:val="00D6454A"/>
    <w:rsid w:val="00D776AB"/>
    <w:rsid w:val="00D8654F"/>
    <w:rsid w:val="00DA15B5"/>
    <w:rsid w:val="00DA1A81"/>
    <w:rsid w:val="00DA2320"/>
    <w:rsid w:val="00DC730B"/>
    <w:rsid w:val="00DD37AE"/>
    <w:rsid w:val="00DD4B8F"/>
    <w:rsid w:val="00DD74AB"/>
    <w:rsid w:val="00DD7D90"/>
    <w:rsid w:val="00DE0554"/>
    <w:rsid w:val="00DE5711"/>
    <w:rsid w:val="00DE5F45"/>
    <w:rsid w:val="00DF3AD7"/>
    <w:rsid w:val="00DF6589"/>
    <w:rsid w:val="00E04AE5"/>
    <w:rsid w:val="00E052BA"/>
    <w:rsid w:val="00E068D2"/>
    <w:rsid w:val="00E13851"/>
    <w:rsid w:val="00E16729"/>
    <w:rsid w:val="00E16BC2"/>
    <w:rsid w:val="00E31993"/>
    <w:rsid w:val="00E447ED"/>
    <w:rsid w:val="00E538FC"/>
    <w:rsid w:val="00E5600A"/>
    <w:rsid w:val="00E603B3"/>
    <w:rsid w:val="00E60DCA"/>
    <w:rsid w:val="00E642FE"/>
    <w:rsid w:val="00E7126D"/>
    <w:rsid w:val="00E71A51"/>
    <w:rsid w:val="00E748A6"/>
    <w:rsid w:val="00E80D4B"/>
    <w:rsid w:val="00E90BF0"/>
    <w:rsid w:val="00E916DE"/>
    <w:rsid w:val="00E94313"/>
    <w:rsid w:val="00E94B7D"/>
    <w:rsid w:val="00E97C72"/>
    <w:rsid w:val="00EA3357"/>
    <w:rsid w:val="00EA44E3"/>
    <w:rsid w:val="00EB153B"/>
    <w:rsid w:val="00EB298E"/>
    <w:rsid w:val="00EC17B5"/>
    <w:rsid w:val="00EC27E0"/>
    <w:rsid w:val="00EC4512"/>
    <w:rsid w:val="00ED24C8"/>
    <w:rsid w:val="00ED54D2"/>
    <w:rsid w:val="00ED5537"/>
    <w:rsid w:val="00ED7323"/>
    <w:rsid w:val="00EE1532"/>
    <w:rsid w:val="00EE29D4"/>
    <w:rsid w:val="00EE77EB"/>
    <w:rsid w:val="00EE7EC0"/>
    <w:rsid w:val="00EF0D2A"/>
    <w:rsid w:val="00EF4003"/>
    <w:rsid w:val="00EF7258"/>
    <w:rsid w:val="00F04638"/>
    <w:rsid w:val="00F12EAD"/>
    <w:rsid w:val="00F13D2C"/>
    <w:rsid w:val="00F21B4D"/>
    <w:rsid w:val="00F24FAE"/>
    <w:rsid w:val="00F35365"/>
    <w:rsid w:val="00F35540"/>
    <w:rsid w:val="00F457B0"/>
    <w:rsid w:val="00F468E1"/>
    <w:rsid w:val="00F50A3E"/>
    <w:rsid w:val="00F51D1F"/>
    <w:rsid w:val="00F613A0"/>
    <w:rsid w:val="00F666D8"/>
    <w:rsid w:val="00F853B2"/>
    <w:rsid w:val="00FC54C7"/>
    <w:rsid w:val="00FD3497"/>
    <w:rsid w:val="00FD50B6"/>
    <w:rsid w:val="00FE1393"/>
    <w:rsid w:val="00FF08BB"/>
    <w:rsid w:val="00FF55CF"/>
    <w:rsid w:val="00FF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10073"/>
  <w15:docId w15:val="{8F47E118-6AD5-4E54-9594-E1467B1AB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pPr>
      <w:widowControl/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4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052"/>
  </w:style>
  <w:style w:type="paragraph" w:styleId="Footer">
    <w:name w:val="footer"/>
    <w:basedOn w:val="Normal"/>
    <w:link w:val="FooterChar"/>
    <w:uiPriority w:val="99"/>
    <w:unhideWhenUsed/>
    <w:rsid w:val="00C34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052"/>
  </w:style>
  <w:style w:type="paragraph" w:styleId="ListParagraph">
    <w:name w:val="List Paragraph"/>
    <w:basedOn w:val="Normal"/>
    <w:link w:val="ListParagraphChar"/>
    <w:uiPriority w:val="34"/>
    <w:qFormat/>
    <w:rsid w:val="00C335E5"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rsid w:val="00930B8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30B8F"/>
    <w:rPr>
      <w:rFonts w:eastAsia="SimSun" w:cs="Times New Roman"/>
      <w:color w:val="auto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D4D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5318D3"/>
  </w:style>
  <w:style w:type="character" w:styleId="CommentReference">
    <w:name w:val="annotation reference"/>
    <w:basedOn w:val="DefaultParagraphFont"/>
    <w:uiPriority w:val="99"/>
    <w:semiHidden/>
    <w:unhideWhenUsed/>
    <w:rsid w:val="00F046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6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6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6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63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34D09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il">
    <w:name w:val="il"/>
    <w:basedOn w:val="DefaultParagraphFont"/>
    <w:rsid w:val="00D34D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87924">
          <w:marLeft w:val="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87211">
          <w:marLeft w:val="4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3055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125">
          <w:marLeft w:val="70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1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CF34E-7192-47B6-B526-E3E496ABA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Jem Eric F. Famorcan</cp:lastModifiedBy>
  <cp:revision>7</cp:revision>
  <dcterms:created xsi:type="dcterms:W3CDTF">2021-01-14T06:06:00Z</dcterms:created>
  <dcterms:modified xsi:type="dcterms:W3CDTF">2021-01-14T06:26:00Z</dcterms:modified>
</cp:coreProperties>
</file>